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B599D" w14:textId="2F129D25" w:rsidR="006B2804" w:rsidRPr="00831BDB" w:rsidRDefault="001F28EE" w:rsidP="006B2804">
      <w:pPr>
        <w:spacing w:line="360" w:lineRule="auto"/>
        <w:rPr>
          <w:rFonts w:asciiTheme="majorHAnsi" w:eastAsiaTheme="minorEastAsia" w:hAnsiTheme="majorHAnsi"/>
          <w:b/>
          <w:bCs/>
          <w:color w:val="0094D5"/>
          <w:sz w:val="20"/>
          <w:szCs w:val="20"/>
          <w:lang w:val="de-DE"/>
        </w:rPr>
      </w:pPr>
      <w:r w:rsidRPr="00831BDB">
        <w:rPr>
          <w:rFonts w:asciiTheme="majorHAnsi" w:eastAsiaTheme="minorEastAsia" w:hAnsiTheme="majorHAnsi"/>
          <w:b/>
          <w:color w:val="0094D5"/>
          <w:sz w:val="20"/>
          <w:szCs w:val="20"/>
          <w:lang w:val="de-DE" w:bidi="de-DE"/>
        </w:rPr>
        <w:t xml:space="preserve">Audiophiler Klang. Kabellos. </w:t>
      </w:r>
    </w:p>
    <w:p w14:paraId="30338D16" w14:textId="4EC2550A" w:rsidR="001F28EE" w:rsidRPr="00831BDB" w:rsidRDefault="213D885D" w:rsidP="718298D7">
      <w:pPr>
        <w:rPr>
          <w:rFonts w:asciiTheme="majorHAnsi" w:hAnsiTheme="majorHAnsi"/>
          <w:b/>
          <w:bCs/>
          <w:sz w:val="20"/>
          <w:szCs w:val="20"/>
          <w:lang w:val="de-DE"/>
        </w:rPr>
      </w:pPr>
      <w:r w:rsidRPr="00831BDB">
        <w:rPr>
          <w:rFonts w:asciiTheme="majorHAnsi" w:hAnsiTheme="majorHAnsi"/>
          <w:b/>
          <w:sz w:val="20"/>
          <w:szCs w:val="20"/>
          <w:lang w:val="de-DE" w:bidi="de-DE"/>
        </w:rPr>
        <w:t xml:space="preserve">Der neue HDB 630 macht den Weg frei zum Herz der Musik </w:t>
      </w:r>
    </w:p>
    <w:p w14:paraId="3BD0B1BB" w14:textId="77777777" w:rsidR="002215AC" w:rsidRPr="00831BDB" w:rsidRDefault="002215AC" w:rsidP="718298D7">
      <w:pPr>
        <w:rPr>
          <w:noProof/>
          <w:lang w:val="de-DE"/>
        </w:rPr>
      </w:pPr>
    </w:p>
    <w:p w14:paraId="3D15AC6E" w14:textId="300E9E03" w:rsidR="786DC927" w:rsidRPr="00831BDB" w:rsidRDefault="002215AC" w:rsidP="718298D7">
      <w:pPr>
        <w:rPr>
          <w:rFonts w:asciiTheme="majorHAnsi" w:hAnsiTheme="majorHAnsi"/>
          <w:b/>
          <w:bCs/>
          <w:sz w:val="20"/>
          <w:szCs w:val="20"/>
          <w:lang w:val="de-DE"/>
        </w:rPr>
      </w:pPr>
      <w:r w:rsidRPr="00831BDB">
        <w:rPr>
          <w:noProof/>
          <w:lang w:val="de-DE" w:bidi="de-DE"/>
        </w:rPr>
        <w:drawing>
          <wp:inline distT="0" distB="0" distL="0" distR="0" wp14:anchorId="406B16DC" wp14:editId="0C5E2211">
            <wp:extent cx="5495925" cy="3324225"/>
            <wp:effectExtent l="0" t="0" r="9525" b="9525"/>
            <wp:docPr id="51870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l="-348"/>
                    <a:stretch/>
                  </pic:blipFill>
                  <pic:spPr bwMode="auto">
                    <a:xfrm>
                      <a:off x="0" y="0"/>
                      <a:ext cx="5495925" cy="3324225"/>
                    </a:xfrm>
                    <a:prstGeom prst="rect">
                      <a:avLst/>
                    </a:prstGeom>
                    <a:noFill/>
                    <a:ln>
                      <a:noFill/>
                    </a:ln>
                    <a:extLst>
                      <a:ext uri="{53640926-AAD7-44D8-BBD7-CCE9431645EC}">
                        <a14:shadowObscured xmlns:a14="http://schemas.microsoft.com/office/drawing/2010/main"/>
                      </a:ext>
                    </a:extLst>
                  </pic:spPr>
                </pic:pic>
              </a:graphicData>
            </a:graphic>
          </wp:inline>
        </w:drawing>
      </w:r>
    </w:p>
    <w:p w14:paraId="5B55E9B7" w14:textId="437127F2" w:rsidR="0001544B" w:rsidRPr="00831BDB" w:rsidRDefault="0001544B" w:rsidP="006A25EE">
      <w:pPr>
        <w:rPr>
          <w:rFonts w:asciiTheme="majorHAnsi" w:hAnsiTheme="majorHAnsi"/>
          <w:b/>
          <w:bCs/>
          <w:sz w:val="20"/>
          <w:szCs w:val="20"/>
          <w:lang w:val="de-DE"/>
        </w:rPr>
      </w:pPr>
    </w:p>
    <w:p w14:paraId="67FA9375" w14:textId="13BCB14D" w:rsidR="00E20B90" w:rsidRPr="00831BDB" w:rsidRDefault="033D5175" w:rsidP="00E20B90">
      <w:pPr>
        <w:rPr>
          <w:rFonts w:asciiTheme="majorHAnsi" w:hAnsiTheme="majorHAnsi"/>
          <w:b/>
          <w:bCs/>
          <w:sz w:val="20"/>
          <w:szCs w:val="20"/>
          <w:lang w:val="de-DE"/>
        </w:rPr>
      </w:pPr>
      <w:r w:rsidRPr="00831BDB">
        <w:rPr>
          <w:rFonts w:asciiTheme="majorHAnsi" w:eastAsiaTheme="minorEastAsia" w:hAnsiTheme="majorHAnsi"/>
          <w:b/>
          <w:i/>
          <w:sz w:val="20"/>
          <w:szCs w:val="20"/>
          <w:lang w:val="de-DE" w:bidi="de-DE"/>
        </w:rPr>
        <w:t xml:space="preserve">Wedemark, Deutschland – 8. Oktober 2025 </w:t>
      </w:r>
      <w:r w:rsidRPr="00831BDB">
        <w:rPr>
          <w:rFonts w:asciiTheme="majorHAnsi" w:eastAsiaTheme="minorEastAsia" w:hAnsiTheme="majorHAnsi"/>
          <w:b/>
          <w:sz w:val="20"/>
          <w:szCs w:val="20"/>
          <w:lang w:val="de-DE" w:bidi="de-DE"/>
        </w:rPr>
        <w:t>– Die Marke Sennheiser stellt heute den HDB</w:t>
      </w:r>
      <w:r w:rsidR="00831BDB" w:rsidRPr="00831BDB">
        <w:rPr>
          <w:rFonts w:asciiTheme="majorHAnsi" w:eastAsiaTheme="minorEastAsia" w:hAnsiTheme="majorHAnsi"/>
          <w:b/>
          <w:sz w:val="20"/>
          <w:szCs w:val="20"/>
          <w:lang w:val="de-DE" w:bidi="de-DE"/>
        </w:rPr>
        <w:t> </w:t>
      </w:r>
      <w:r w:rsidRPr="00831BDB">
        <w:rPr>
          <w:rFonts w:asciiTheme="majorHAnsi" w:eastAsiaTheme="minorEastAsia" w:hAnsiTheme="majorHAnsi"/>
          <w:b/>
          <w:sz w:val="20"/>
          <w:szCs w:val="20"/>
          <w:lang w:val="de-DE" w:bidi="de-DE"/>
        </w:rPr>
        <w:t>630 vor; einen Kopfhörer, der für atemberaubenden audiophilen Klang sorgt – jederzeit und überall.</w:t>
      </w:r>
      <w:r w:rsidR="001F28EE" w:rsidRPr="00831BDB">
        <w:rPr>
          <w:rFonts w:asciiTheme="majorHAnsi" w:hAnsiTheme="majorHAnsi"/>
          <w:b/>
          <w:sz w:val="20"/>
          <w:szCs w:val="20"/>
          <w:lang w:val="de-DE" w:bidi="de-DE"/>
        </w:rPr>
        <w:t xml:space="preserve"> </w:t>
      </w:r>
      <w:r w:rsidR="00E20B90" w:rsidRPr="00831BDB">
        <w:rPr>
          <w:sz w:val="20"/>
          <w:szCs w:val="20"/>
          <w:lang w:val="de-DE" w:bidi="de-DE"/>
        </w:rPr>
        <w:t>Er wurde entwickelt mit dem Ziel, kompromisslosen Musikgenuss an jedem Ort zu ermöglichen. Dafür hat Sennheiser das sorgfältig abgestimmte Wiedergabesystem mit Funktionen erweitert, die höchsten Komfort und weitreichende Anpassungsmöglichkeiten bieten.</w:t>
      </w:r>
    </w:p>
    <w:p w14:paraId="4C1E4B26" w14:textId="77777777" w:rsidR="00E20B90" w:rsidRPr="00831BDB" w:rsidRDefault="00E20B90" w:rsidP="00E20B90">
      <w:pPr>
        <w:rPr>
          <w:sz w:val="20"/>
          <w:szCs w:val="20"/>
          <w:lang w:val="de-DE"/>
        </w:rPr>
      </w:pPr>
    </w:p>
    <w:p w14:paraId="7E003C97" w14:textId="27866A1A" w:rsidR="00E20B90" w:rsidRPr="00831BDB" w:rsidRDefault="00E20B90" w:rsidP="00E20B90">
      <w:pPr>
        <w:rPr>
          <w:sz w:val="20"/>
          <w:szCs w:val="20"/>
          <w:lang w:val="de-DE"/>
        </w:rPr>
      </w:pPr>
      <w:r w:rsidRPr="00831BDB">
        <w:rPr>
          <w:sz w:val="20"/>
          <w:szCs w:val="20"/>
          <w:lang w:val="de-DE" w:bidi="de-DE"/>
        </w:rPr>
        <w:t>Der HDB</w:t>
      </w:r>
      <w:r w:rsidR="00D676A6">
        <w:rPr>
          <w:sz w:val="20"/>
          <w:szCs w:val="20"/>
          <w:lang w:val="de-DE" w:bidi="de-DE"/>
        </w:rPr>
        <w:t> </w:t>
      </w:r>
      <w:r w:rsidRPr="00831BDB">
        <w:rPr>
          <w:sz w:val="20"/>
          <w:szCs w:val="20"/>
          <w:lang w:val="de-DE" w:bidi="de-DE"/>
        </w:rPr>
        <w:t>630 ist ein Kopfhörer für Audiophile, die das Bestmögliche erwarten. Sein Gehäuse (das vom Bestseller MOMENTUM 4 übernommen und vielfach für seine Ergonomie gelobt wurde) beherbergt ein maßgeschneidertes Akustiksystem für konzentriertes, ablenkungsfreies Hören – mit und ohne Kabel. Den 42-mm-Schallwandlern des HDB</w:t>
      </w:r>
      <w:r w:rsidR="00D676A6">
        <w:rPr>
          <w:sz w:val="20"/>
          <w:szCs w:val="20"/>
          <w:lang w:val="de-DE" w:bidi="de-DE"/>
        </w:rPr>
        <w:t> </w:t>
      </w:r>
      <w:r w:rsidRPr="00831BDB">
        <w:rPr>
          <w:sz w:val="20"/>
          <w:szCs w:val="20"/>
          <w:lang w:val="de-DE" w:bidi="de-DE"/>
        </w:rPr>
        <w:t>630, die Sennheiser in einem hochmodernen Werk im irischen Tullamore herstellt, stehen verschiedene akustische Komponenten zur Seite, die alle demselben Ziel dienen: klanglicher Reinheit statt Effekthascherei. Das Ergebnis ist ein wunderbar unangestrengtes Hörerlebnis mit sanften Mitten, berührenden Vocals und einer straffen Dynamik – ein präzises Abbild dessen, was auch der Tonmeister im Masteringstudio hörte.</w:t>
      </w:r>
    </w:p>
    <w:p w14:paraId="4AF90797" w14:textId="77777777" w:rsidR="00E20B90" w:rsidRPr="00831BDB" w:rsidRDefault="00E20B90" w:rsidP="00E20B90">
      <w:pPr>
        <w:rPr>
          <w:sz w:val="20"/>
          <w:szCs w:val="20"/>
          <w:lang w:val="de-DE"/>
        </w:rPr>
      </w:pPr>
    </w:p>
    <w:p w14:paraId="2B85EF06" w14:textId="77777777" w:rsidR="00831BDB" w:rsidRDefault="00831BDB">
      <w:pPr>
        <w:spacing w:after="200" w:line="276" w:lineRule="auto"/>
        <w:rPr>
          <w:i/>
          <w:sz w:val="20"/>
          <w:szCs w:val="20"/>
          <w:lang w:val="de-DE" w:bidi="de-DE"/>
        </w:rPr>
      </w:pPr>
      <w:r>
        <w:rPr>
          <w:i/>
          <w:sz w:val="20"/>
          <w:szCs w:val="20"/>
          <w:lang w:val="de-DE" w:bidi="de-DE"/>
        </w:rPr>
        <w:br w:type="page"/>
      </w:r>
    </w:p>
    <w:p w14:paraId="6A21621E" w14:textId="44897F44" w:rsidR="00E20B90" w:rsidRPr="00831BDB" w:rsidRDefault="00E20B90" w:rsidP="00E20B90">
      <w:pPr>
        <w:rPr>
          <w:i/>
          <w:iCs/>
          <w:sz w:val="20"/>
          <w:szCs w:val="20"/>
          <w:lang w:val="de-DE"/>
        </w:rPr>
      </w:pPr>
      <w:r w:rsidRPr="00831BDB">
        <w:rPr>
          <w:i/>
          <w:sz w:val="20"/>
          <w:szCs w:val="20"/>
          <w:lang w:val="de-DE" w:bidi="de-DE"/>
        </w:rPr>
        <w:lastRenderedPageBreak/>
        <w:t>„Unser Ziel war ganz einfach: Wir wollen der audiophilen Community, die auch unterwegs Musik auf dem Niveau ihrer kabelgebundenen Kopfhörer genießen will, ein überzeugendes Angebot machen“,</w:t>
      </w:r>
      <w:r w:rsidRPr="00831BDB">
        <w:rPr>
          <w:sz w:val="20"/>
          <w:szCs w:val="20"/>
          <w:lang w:val="de-DE" w:bidi="de-DE"/>
        </w:rPr>
        <w:t xml:space="preserve"> so Wee Hong Kuan, der das Projekt als Senior Product Manager leitete. </w:t>
      </w:r>
      <w:r w:rsidRPr="00831BDB">
        <w:rPr>
          <w:i/>
          <w:sz w:val="20"/>
          <w:szCs w:val="20"/>
          <w:lang w:val="de-DE" w:bidi="de-DE"/>
        </w:rPr>
        <w:t>„Der HDB</w:t>
      </w:r>
      <w:r w:rsidR="00D676A6">
        <w:rPr>
          <w:i/>
          <w:sz w:val="20"/>
          <w:szCs w:val="20"/>
          <w:lang w:val="de-DE" w:bidi="de-DE"/>
        </w:rPr>
        <w:t> </w:t>
      </w:r>
      <w:r w:rsidRPr="00831BDB">
        <w:rPr>
          <w:i/>
          <w:sz w:val="20"/>
          <w:szCs w:val="20"/>
          <w:lang w:val="de-DE" w:bidi="de-DE"/>
        </w:rPr>
        <w:t>630 bietet ihnen eine wirklich einzigartige Kombination aus Klangtreue und Individualisierbarkeit.“</w:t>
      </w:r>
      <w:r w:rsidRPr="00831BDB">
        <w:rPr>
          <w:i/>
          <w:sz w:val="20"/>
          <w:szCs w:val="20"/>
          <w:lang w:val="de-DE" w:bidi="de-DE"/>
        </w:rPr>
        <w:br/>
      </w:r>
    </w:p>
    <w:p w14:paraId="4D81A75E" w14:textId="702E56A1" w:rsidR="007204EB" w:rsidRPr="00831BDB" w:rsidRDefault="00E20B90" w:rsidP="00E20B90">
      <w:pPr>
        <w:rPr>
          <w:sz w:val="20"/>
          <w:szCs w:val="20"/>
          <w:lang w:val="de-DE"/>
        </w:rPr>
      </w:pPr>
      <w:r w:rsidRPr="00831BDB">
        <w:rPr>
          <w:b/>
          <w:sz w:val="20"/>
          <w:szCs w:val="20"/>
          <w:lang w:val="de-DE" w:bidi="de-DE"/>
        </w:rPr>
        <w:t>Eine echte Hi-Res-Revolution</w:t>
      </w:r>
      <w:r w:rsidRPr="00831BDB">
        <w:rPr>
          <w:b/>
          <w:sz w:val="20"/>
          <w:szCs w:val="20"/>
          <w:lang w:val="de-DE" w:bidi="de-DE"/>
        </w:rPr>
        <w:br/>
      </w:r>
      <w:r w:rsidRPr="00831BDB">
        <w:rPr>
          <w:sz w:val="20"/>
          <w:szCs w:val="20"/>
          <w:lang w:val="de-DE" w:bidi="de-DE"/>
        </w:rPr>
        <w:t>Der „Motor“, der das erstklassige Schallwandlersystem des HDB</w:t>
      </w:r>
      <w:r w:rsidR="00D676A6">
        <w:rPr>
          <w:sz w:val="20"/>
          <w:szCs w:val="20"/>
          <w:lang w:val="de-DE" w:bidi="de-DE"/>
        </w:rPr>
        <w:t> </w:t>
      </w:r>
      <w:r w:rsidRPr="00831BDB">
        <w:rPr>
          <w:sz w:val="20"/>
          <w:szCs w:val="20"/>
          <w:lang w:val="de-DE" w:bidi="de-DE"/>
        </w:rPr>
        <w:t>630 antreibt, ist eine hochauflösende digitale Audio-Engine, die ihr Potenzial in einer Vielzahl von Konfigurationen realisiert – kabelgebunden wie kabellos. Per USB-C-Anschluss oder über den analogen Eingang finden hier sowohl lokale Musikbibliotheken als auch Streamingplattformen Anschluss – und dies mit einer nativen Auflösung von bis zu 24 Bit und 96 kHz. Für kabellosen Musikgenuss steht Bluetooth 5.2 mit Unterstützung für den Hi-Res-Codec aptX Adaptive zur Verfügung. Fans dürfen sich auf robustes Streaming, höchste Klangqualität und stabile Verbindungen ohne Abbrüche freuen. Zum Lieferumfang des HDB</w:t>
      </w:r>
      <w:r w:rsidR="00D676A6">
        <w:rPr>
          <w:sz w:val="20"/>
          <w:szCs w:val="20"/>
          <w:lang w:val="de-DE" w:bidi="de-DE"/>
        </w:rPr>
        <w:t> </w:t>
      </w:r>
      <w:r w:rsidRPr="00831BDB">
        <w:rPr>
          <w:sz w:val="20"/>
          <w:szCs w:val="20"/>
          <w:lang w:val="de-DE" w:bidi="de-DE"/>
        </w:rPr>
        <w:t xml:space="preserve">630 gehört auch ein USB-C-Transmitter, der alle klassenkompatiblen Quellen wie Smartphones und Tablets um den hochauflösenden aptX Adaptive-Codec erweitert. Da nur etwa 16 </w:t>
      </w:r>
      <w:r w:rsidR="007D60F5">
        <w:rPr>
          <w:sz w:val="20"/>
          <w:szCs w:val="20"/>
          <w:lang w:val="de-DE" w:bidi="de-DE"/>
        </w:rPr>
        <w:t>Prozent</w:t>
      </w:r>
      <w:r w:rsidRPr="00831BDB">
        <w:rPr>
          <w:sz w:val="20"/>
          <w:szCs w:val="20"/>
          <w:lang w:val="de-DE" w:bidi="de-DE"/>
        </w:rPr>
        <w:t xml:space="preserve"> der Smartphones weltweit native Unterstützung für kabellose Audioübertragung in Hi-Res-Qualität bieten, erschließt dieser Dongle einer riesigen Anwendergruppe audiophiles Neuland für ihre mit USB-C ausgestatteten Geräte.</w:t>
      </w:r>
    </w:p>
    <w:p w14:paraId="1EB2376A" w14:textId="77777777" w:rsidR="007204EB" w:rsidRPr="00831BDB" w:rsidRDefault="007204EB" w:rsidP="00E20B90">
      <w:pPr>
        <w:rPr>
          <w:sz w:val="20"/>
          <w:szCs w:val="20"/>
          <w:lang w:val="de-DE"/>
        </w:rPr>
      </w:pPr>
    </w:p>
    <w:p w14:paraId="59FB82E3" w14:textId="77777777" w:rsidR="007204EB" w:rsidRPr="00831BDB" w:rsidRDefault="007204EB" w:rsidP="00E20B90">
      <w:pPr>
        <w:rPr>
          <w:noProof/>
          <w:sz w:val="20"/>
          <w:szCs w:val="20"/>
          <w:lang w:val="de-DE"/>
        </w:rPr>
      </w:pPr>
    </w:p>
    <w:p w14:paraId="1DBDFD14" w14:textId="6C917180" w:rsidR="00E20B90" w:rsidRPr="00831BDB" w:rsidRDefault="007204EB" w:rsidP="00E20B90">
      <w:pPr>
        <w:rPr>
          <w:sz w:val="20"/>
          <w:szCs w:val="20"/>
          <w:lang w:val="de-DE"/>
        </w:rPr>
      </w:pPr>
      <w:r w:rsidRPr="00831BDB">
        <w:rPr>
          <w:noProof/>
          <w:sz w:val="20"/>
          <w:szCs w:val="20"/>
          <w:lang w:val="de-DE" w:bidi="de-DE"/>
        </w:rPr>
        <w:lastRenderedPageBreak/>
        <w:drawing>
          <wp:inline distT="0" distB="0" distL="0" distR="0" wp14:anchorId="4769DD77" wp14:editId="63F49123">
            <wp:extent cx="5486400" cy="4857750"/>
            <wp:effectExtent l="0" t="0" r="0" b="0"/>
            <wp:docPr id="7443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9" b="5729"/>
                    <a:stretch/>
                  </pic:blipFill>
                  <pic:spPr bwMode="auto">
                    <a:xfrm>
                      <a:off x="0" y="0"/>
                      <a:ext cx="5486400" cy="4857750"/>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831BDB">
        <w:rPr>
          <w:b/>
          <w:sz w:val="20"/>
          <w:szCs w:val="20"/>
          <w:lang w:val="de-DE" w:bidi="de-DE"/>
        </w:rPr>
        <w:br/>
      </w:r>
      <w:r w:rsidR="00E20B90" w:rsidRPr="00831BDB">
        <w:rPr>
          <w:b/>
          <w:sz w:val="20"/>
          <w:szCs w:val="20"/>
          <w:lang w:val="de-DE" w:bidi="de-DE"/>
        </w:rPr>
        <w:br/>
        <w:t>Brandneue Tools</w:t>
      </w:r>
      <w:r w:rsidR="00E20B90" w:rsidRPr="00831BDB">
        <w:rPr>
          <w:b/>
          <w:sz w:val="20"/>
          <w:szCs w:val="20"/>
          <w:lang w:val="de-DE" w:bidi="de-DE"/>
        </w:rPr>
        <w:br/>
      </w:r>
      <w:r w:rsidR="00E20B90" w:rsidRPr="00831BDB">
        <w:rPr>
          <w:sz w:val="20"/>
          <w:szCs w:val="20"/>
          <w:lang w:val="de-DE" w:bidi="de-DE"/>
        </w:rPr>
        <w:t>Der HDB</w:t>
      </w:r>
      <w:r w:rsidR="00D676A6">
        <w:rPr>
          <w:sz w:val="20"/>
          <w:szCs w:val="20"/>
          <w:lang w:val="de-DE" w:bidi="de-DE"/>
        </w:rPr>
        <w:t> </w:t>
      </w:r>
      <w:r w:rsidR="00E20B90" w:rsidRPr="00831BDB">
        <w:rPr>
          <w:sz w:val="20"/>
          <w:szCs w:val="20"/>
          <w:lang w:val="de-DE" w:bidi="de-DE"/>
        </w:rPr>
        <w:t>630 verfügt über eine Reihe neuer, individuell einstellbarer Klangformungswerkzeuge, die über die Genre-Voreinstellungen und den 5-Band-Equalizer der Smart Control Plus App hinausgehen. Die vom Referenzkopfhörer Sennheiser HE 1 inspirierte Crossfeed-Funktion mischt auf subtile Weise den linken und rechten Kanal des Stereosignals über Kreuz und verleiht dem HDB</w:t>
      </w:r>
      <w:r w:rsidR="00D676A6">
        <w:rPr>
          <w:sz w:val="20"/>
          <w:szCs w:val="20"/>
          <w:lang w:val="de-DE" w:bidi="de-DE"/>
        </w:rPr>
        <w:t> </w:t>
      </w:r>
      <w:r w:rsidR="00E20B90" w:rsidRPr="00831BDB">
        <w:rPr>
          <w:sz w:val="20"/>
          <w:szCs w:val="20"/>
          <w:lang w:val="de-DE" w:bidi="de-DE"/>
        </w:rPr>
        <w:t xml:space="preserve">630 damit eine lautsprecherähnliche Wiedergabe – perfekt für Produktionen mit extremem Panning, die </w:t>
      </w:r>
      <w:r w:rsidR="00831BDB">
        <w:rPr>
          <w:sz w:val="20"/>
          <w:szCs w:val="20"/>
          <w:lang w:val="de-DE" w:bidi="de-DE"/>
        </w:rPr>
        <w:t>über Kopfhörer</w:t>
      </w:r>
      <w:r w:rsidR="00E20B90" w:rsidRPr="00831BDB">
        <w:rPr>
          <w:sz w:val="20"/>
          <w:szCs w:val="20"/>
          <w:lang w:val="de-DE" w:bidi="de-DE"/>
        </w:rPr>
        <w:t xml:space="preserve"> oft ermüdend wirken. Der bahnbrechende neue parametrische Equalizer des HDB</w:t>
      </w:r>
      <w:r w:rsidR="00D676A6">
        <w:rPr>
          <w:sz w:val="20"/>
          <w:szCs w:val="20"/>
          <w:lang w:val="de-DE" w:bidi="de-DE"/>
        </w:rPr>
        <w:t> </w:t>
      </w:r>
      <w:r w:rsidR="00E20B90" w:rsidRPr="00831BDB">
        <w:rPr>
          <w:sz w:val="20"/>
          <w:szCs w:val="20"/>
          <w:lang w:val="de-DE" w:bidi="de-DE"/>
        </w:rPr>
        <w:t>630 bietet weit präzisere Möglichkeiten zur Klangformung als ein herkömmlicher grafischer EQ. Klangtüftler können gezielt Mittenfrequenzen, Filtergüte (Q-Faktor) und Filtertypen einstellen. Hinzu kommen ein A/B-Umschalter und weitere Funktionen. Diese Einstellungen werden durch das aufwändige Signalverarbeitungssystem des Kopfhörers umgesetzt, sodass das einmal perfektionierte Klangprofil mit jeder Signalquelle und App genutzt werden kann. Das i-Tüpfelchen ist die Möglichkeit, Klangpresets mit anderen Nutzer</w:t>
      </w:r>
      <w:r w:rsidR="007D60F5">
        <w:rPr>
          <w:sz w:val="20"/>
          <w:szCs w:val="20"/>
          <w:lang w:val="de-DE" w:bidi="de-DE"/>
        </w:rPr>
        <w:t>*</w:t>
      </w:r>
      <w:r w:rsidR="00E20B90" w:rsidRPr="00831BDB">
        <w:rPr>
          <w:sz w:val="20"/>
          <w:szCs w:val="20"/>
          <w:lang w:val="de-DE" w:bidi="de-DE"/>
        </w:rPr>
        <w:t>innen des HDB</w:t>
      </w:r>
      <w:r w:rsidR="00D676A6">
        <w:rPr>
          <w:sz w:val="20"/>
          <w:szCs w:val="20"/>
          <w:lang w:val="de-DE" w:bidi="de-DE"/>
        </w:rPr>
        <w:t> </w:t>
      </w:r>
      <w:r w:rsidR="00E20B90" w:rsidRPr="00831BDB">
        <w:rPr>
          <w:sz w:val="20"/>
          <w:szCs w:val="20"/>
          <w:lang w:val="de-DE" w:bidi="de-DE"/>
        </w:rPr>
        <w:t xml:space="preserve">630 zu teilen – das Beste aus individuellem Klanggenuss und geteilter Freude. Ein zukünftiges Update wird das Teilen dieser Presets in Form von QR-Codes ermöglichen – ein völlig neues Spielfeld für die audiophile Community auf ihrer ewigen Suche nach dem perfekten Sound. Darüber hinaus </w:t>
      </w:r>
      <w:r w:rsidR="00E20B90" w:rsidRPr="00831BDB">
        <w:rPr>
          <w:sz w:val="20"/>
          <w:szCs w:val="20"/>
          <w:lang w:val="de-DE" w:bidi="de-DE"/>
        </w:rPr>
        <w:lastRenderedPageBreak/>
        <w:t>erlaubt die Smart Control Plus App die Konfiguration unverzichtbarer intelligenter Funktionen wie Geräuschunterdrückung, On-Head-Erkennung, Codec-Einstellungen und vieler weiterer Aspekte.</w:t>
      </w:r>
    </w:p>
    <w:p w14:paraId="0AB437F0" w14:textId="77777777" w:rsidR="003E228A" w:rsidRPr="00831BDB" w:rsidRDefault="003E228A" w:rsidP="00E20B90">
      <w:pPr>
        <w:rPr>
          <w:sz w:val="20"/>
          <w:szCs w:val="20"/>
          <w:lang w:val="de-DE"/>
        </w:rPr>
      </w:pPr>
    </w:p>
    <w:p w14:paraId="42BFE2EE" w14:textId="63347B93" w:rsidR="007204EB" w:rsidRPr="00831BDB" w:rsidRDefault="00E20B90" w:rsidP="00E20B90">
      <w:pPr>
        <w:rPr>
          <w:i/>
          <w:iCs/>
          <w:sz w:val="20"/>
          <w:szCs w:val="20"/>
          <w:lang w:val="de-DE"/>
        </w:rPr>
      </w:pPr>
      <w:r w:rsidRPr="00831BDB">
        <w:rPr>
          <w:i/>
          <w:sz w:val="20"/>
          <w:szCs w:val="20"/>
          <w:lang w:val="de-DE" w:bidi="de-DE"/>
        </w:rPr>
        <w:t>„Unser Ziel bei der Feinabstimmung des HDB</w:t>
      </w:r>
      <w:r w:rsidR="00D676A6">
        <w:rPr>
          <w:i/>
          <w:sz w:val="20"/>
          <w:szCs w:val="20"/>
          <w:lang w:val="de-DE" w:bidi="de-DE"/>
        </w:rPr>
        <w:t> </w:t>
      </w:r>
      <w:r w:rsidRPr="00831BDB">
        <w:rPr>
          <w:i/>
          <w:sz w:val="20"/>
          <w:szCs w:val="20"/>
          <w:lang w:val="de-DE" w:bidi="de-DE"/>
        </w:rPr>
        <w:t>630 war es, Audiophilen auch unterwegs einen ausgewogenen Klang mit kontrollierter Basswiedergabe in einem erweiterten Frequenzbereich zu bieten“,</w:t>
      </w:r>
      <w:r w:rsidRPr="00831BDB">
        <w:rPr>
          <w:sz w:val="20"/>
          <w:szCs w:val="20"/>
          <w:lang w:val="de-DE" w:bidi="de-DE"/>
        </w:rPr>
        <w:t xml:space="preserve"> so Tobias Ritter, der als Akustikingenieur an diesem Projekt beteiligt war. </w:t>
      </w:r>
      <w:r w:rsidRPr="00831BDB">
        <w:rPr>
          <w:i/>
          <w:sz w:val="20"/>
          <w:szCs w:val="20"/>
          <w:lang w:val="de-DE" w:bidi="de-DE"/>
        </w:rPr>
        <w:t>„Wer Musik liebt, sollte immer in der ersten Reihe sitzen und alle emotionalen Details seiner Lieblingsaufnahmen genießen können – auch im Zug oder Flugzeug.“</w:t>
      </w:r>
    </w:p>
    <w:p w14:paraId="62200722" w14:textId="77777777" w:rsidR="007204EB" w:rsidRPr="00831BDB" w:rsidRDefault="007204EB" w:rsidP="00E20B90">
      <w:pPr>
        <w:rPr>
          <w:i/>
          <w:iCs/>
          <w:sz w:val="20"/>
          <w:szCs w:val="20"/>
          <w:lang w:val="de-DE"/>
        </w:rPr>
      </w:pPr>
    </w:p>
    <w:p w14:paraId="1CA2BC7D" w14:textId="3E2E5631" w:rsidR="00E20B90" w:rsidRPr="00831BDB" w:rsidRDefault="00190BB3" w:rsidP="00E20B90">
      <w:pPr>
        <w:rPr>
          <w:i/>
          <w:iCs/>
          <w:sz w:val="20"/>
          <w:szCs w:val="20"/>
          <w:lang w:val="de-DE"/>
        </w:rPr>
      </w:pPr>
      <w:r w:rsidRPr="00831BDB">
        <w:rPr>
          <w:i/>
          <w:noProof/>
          <w:sz w:val="20"/>
          <w:szCs w:val="20"/>
          <w:lang w:val="de-DE" w:bidi="de-DE"/>
        </w:rPr>
        <w:drawing>
          <wp:inline distT="0" distB="0" distL="0" distR="0" wp14:anchorId="176CFBA0" wp14:editId="0A6FCD51">
            <wp:extent cx="5486400" cy="3057525"/>
            <wp:effectExtent l="0" t="0" r="0" b="9525"/>
            <wp:docPr id="559109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8923" b="25348"/>
                    <a:stretch/>
                  </pic:blipFill>
                  <pic:spPr bwMode="auto">
                    <a:xfrm>
                      <a:off x="0" y="0"/>
                      <a:ext cx="5486400" cy="3057525"/>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831BDB">
        <w:rPr>
          <w:i/>
          <w:sz w:val="20"/>
          <w:szCs w:val="20"/>
          <w:lang w:val="de-DE" w:bidi="de-DE"/>
        </w:rPr>
        <w:br/>
      </w:r>
    </w:p>
    <w:p w14:paraId="2A25C12E" w14:textId="68696A85" w:rsidR="00E20B90" w:rsidRPr="00831BDB" w:rsidRDefault="00E20B90" w:rsidP="00E20B90">
      <w:pPr>
        <w:rPr>
          <w:sz w:val="20"/>
          <w:szCs w:val="20"/>
          <w:lang w:val="de-DE"/>
        </w:rPr>
      </w:pPr>
      <w:r w:rsidRPr="00831BDB">
        <w:rPr>
          <w:b/>
          <w:sz w:val="20"/>
          <w:szCs w:val="20"/>
          <w:lang w:val="de-DE" w:bidi="de-DE"/>
        </w:rPr>
        <w:t>Wir wünschen einen guten Flug</w:t>
      </w:r>
      <w:r w:rsidR="00831BDB">
        <w:rPr>
          <w:b/>
          <w:sz w:val="20"/>
          <w:szCs w:val="20"/>
          <w:lang w:val="de-DE" w:bidi="de-DE"/>
        </w:rPr>
        <w:t>!</w:t>
      </w:r>
      <w:r w:rsidRPr="00831BDB">
        <w:rPr>
          <w:sz w:val="20"/>
          <w:szCs w:val="20"/>
          <w:lang w:val="de-DE" w:bidi="de-DE"/>
        </w:rPr>
        <w:br/>
        <w:t>Mit einer Akkulaufzeit von bis zu 60 Stunden pro Ladung und einer Schnellladefunktion, die in nur 10 Minuten 7 Stunden Musikgenuss ermöglicht, ist der HDB</w:t>
      </w:r>
      <w:r w:rsidR="00D676A6">
        <w:rPr>
          <w:sz w:val="20"/>
          <w:szCs w:val="20"/>
          <w:lang w:val="de-DE" w:bidi="de-DE"/>
        </w:rPr>
        <w:t> </w:t>
      </w:r>
      <w:r w:rsidRPr="00831BDB">
        <w:rPr>
          <w:sz w:val="20"/>
          <w:szCs w:val="20"/>
          <w:lang w:val="de-DE" w:bidi="de-DE"/>
        </w:rPr>
        <w:t>630 wie geschaffen für den täglichen Einsatz. Sein geschlossener Aufbau und die adaptive Geräuschunterdrückung reduzieren Umgebungsgeräusche auf ein Flüstern, während der Transparenzmodus und die integrierten Mikrofone für Sprachanrufe bei Bedarf Kontakte zur Außenwelt ermöglichen. Der luxuriöse Tragekomfort der leichten Konstruktion wird noch erhöht durch d</w:t>
      </w:r>
      <w:r w:rsidR="007D60F5">
        <w:rPr>
          <w:sz w:val="20"/>
          <w:szCs w:val="20"/>
          <w:lang w:val="de-DE" w:bidi="de-DE"/>
        </w:rPr>
        <w:t>en Kopfbügel</w:t>
      </w:r>
      <w:r w:rsidRPr="00831BDB">
        <w:rPr>
          <w:sz w:val="20"/>
          <w:szCs w:val="20"/>
          <w:lang w:val="de-DE" w:bidi="de-DE"/>
        </w:rPr>
        <w:t xml:space="preserve"> aus japanischem Protein-Kunstleder von IDEATEX™, das für seine sanfte Haptik und Langlebigkeit bekannt ist und den Genuss jedes Hörerlebnisses maximiert. Zum Lieferumfang des HDB</w:t>
      </w:r>
      <w:r w:rsidR="00D676A6">
        <w:rPr>
          <w:sz w:val="20"/>
          <w:szCs w:val="20"/>
          <w:lang w:val="de-DE" w:bidi="de-DE"/>
        </w:rPr>
        <w:t> </w:t>
      </w:r>
      <w:r w:rsidRPr="00831BDB">
        <w:rPr>
          <w:sz w:val="20"/>
          <w:szCs w:val="20"/>
          <w:lang w:val="de-DE" w:bidi="de-DE"/>
        </w:rPr>
        <w:t>630 gehören eine schützenden Transporttasche, ein USB-C-Ladekabel, ein analoges 3,5-mm-Audiokabel, ein Airline-Adapter sowie ein USB-C-Bluetooth-Transmitter.</w:t>
      </w:r>
      <w:r w:rsidRPr="00831BDB">
        <w:rPr>
          <w:sz w:val="20"/>
          <w:szCs w:val="20"/>
          <w:lang w:val="de-DE" w:bidi="de-DE"/>
        </w:rPr>
        <w:br/>
      </w:r>
    </w:p>
    <w:p w14:paraId="0570DD47" w14:textId="40D7ED39" w:rsidR="00E20B90" w:rsidRPr="00831BDB" w:rsidRDefault="00E20B90" w:rsidP="00E20B90">
      <w:pPr>
        <w:rPr>
          <w:sz w:val="20"/>
          <w:szCs w:val="20"/>
          <w:lang w:val="de-DE"/>
        </w:rPr>
      </w:pPr>
      <w:r w:rsidRPr="00831BDB">
        <w:rPr>
          <w:b/>
          <w:sz w:val="20"/>
          <w:szCs w:val="20"/>
          <w:lang w:val="de-DE" w:bidi="de-DE"/>
        </w:rPr>
        <w:t>Verfügbarkeit</w:t>
      </w:r>
      <w:r w:rsidRPr="00831BDB">
        <w:rPr>
          <w:sz w:val="20"/>
          <w:szCs w:val="20"/>
          <w:lang w:val="de-DE" w:bidi="de-DE"/>
        </w:rPr>
        <w:br/>
        <w:t>Der HDB</w:t>
      </w:r>
      <w:r w:rsidR="00D676A6">
        <w:rPr>
          <w:sz w:val="20"/>
          <w:szCs w:val="20"/>
          <w:lang w:val="de-DE" w:bidi="de-DE"/>
        </w:rPr>
        <w:t> </w:t>
      </w:r>
      <w:r w:rsidRPr="00831BDB">
        <w:rPr>
          <w:sz w:val="20"/>
          <w:szCs w:val="20"/>
          <w:lang w:val="de-DE" w:bidi="de-DE"/>
        </w:rPr>
        <w:t>630 kann ab dem 8. Oktober 2025 zu einem UVP von 499,90 EUR/469,00 CHF vorbestellt werden und ist ab dem 21. Oktober 2025 bei autorisierten Händlern und über sennheiser-hearing.com erhältlich.</w:t>
      </w:r>
    </w:p>
    <w:p w14:paraId="3506F495" w14:textId="77777777" w:rsidR="0066005E" w:rsidRPr="00831BDB" w:rsidRDefault="0066005E" w:rsidP="00E20B90">
      <w:pPr>
        <w:rPr>
          <w:sz w:val="20"/>
          <w:szCs w:val="20"/>
          <w:lang w:val="de-DE"/>
        </w:rPr>
      </w:pPr>
    </w:p>
    <w:p w14:paraId="576F472E" w14:textId="77777777" w:rsidR="001913C6" w:rsidRPr="00831BDB" w:rsidRDefault="001913C6" w:rsidP="00E20B90">
      <w:pPr>
        <w:rPr>
          <w:noProof/>
          <w:sz w:val="20"/>
          <w:szCs w:val="20"/>
          <w:lang w:val="de-DE"/>
        </w:rPr>
      </w:pPr>
    </w:p>
    <w:p w14:paraId="7FB40F19" w14:textId="5198367D" w:rsidR="0066005E" w:rsidRPr="00831BDB" w:rsidRDefault="001913C6" w:rsidP="00E20B90">
      <w:pPr>
        <w:rPr>
          <w:sz w:val="20"/>
          <w:szCs w:val="20"/>
          <w:lang w:val="de-DE"/>
        </w:rPr>
      </w:pPr>
      <w:r w:rsidRPr="00831BDB">
        <w:rPr>
          <w:noProof/>
          <w:sz w:val="20"/>
          <w:szCs w:val="20"/>
          <w:lang w:val="de-DE" w:bidi="de-DE"/>
        </w:rPr>
        <w:drawing>
          <wp:inline distT="0" distB="0" distL="0" distR="0" wp14:anchorId="24009AD9" wp14:editId="44B0E6EF">
            <wp:extent cx="5486400" cy="1381125"/>
            <wp:effectExtent l="0" t="0" r="0" b="0"/>
            <wp:docPr id="1797729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6590" b="16590"/>
                    <a:stretch/>
                  </pic:blipFill>
                  <pic:spPr bwMode="auto">
                    <a:xfrm>
                      <a:off x="0" y="0"/>
                      <a:ext cx="548640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077D47C8" w14:textId="55E59EEB" w:rsidR="1AB3E04F" w:rsidRPr="00831BDB" w:rsidRDefault="1AB3E04F" w:rsidP="00E20B90">
      <w:pPr>
        <w:spacing w:line="240" w:lineRule="auto"/>
        <w:rPr>
          <w:rFonts w:asciiTheme="majorHAnsi" w:hAnsiTheme="majorHAnsi"/>
          <w:sz w:val="20"/>
          <w:szCs w:val="20"/>
          <w:lang w:val="de-DE"/>
        </w:rPr>
      </w:pPr>
    </w:p>
    <w:p w14:paraId="4E0CB9C9" w14:textId="54018EC1" w:rsidR="484BC039" w:rsidRPr="00831BDB" w:rsidRDefault="484BC039" w:rsidP="484BC039">
      <w:pPr>
        <w:rPr>
          <w:rFonts w:ascii="Aptos" w:eastAsia="Aptos" w:hAnsi="Aptos" w:cs="Aptos"/>
          <w:sz w:val="22"/>
          <w:lang w:val="de-DE"/>
        </w:rPr>
      </w:pPr>
    </w:p>
    <w:p w14:paraId="2E7BD173" w14:textId="614C4A6B" w:rsidR="40A661A5" w:rsidRPr="00831BDB" w:rsidRDefault="40A661A5" w:rsidP="501E2D15">
      <w:pPr>
        <w:pStyle w:val="paragraph"/>
        <w:spacing w:before="0" w:beforeAutospacing="0" w:after="0" w:afterAutospacing="0"/>
        <w:rPr>
          <w:rFonts w:ascii="Sennheiser Office" w:hAnsi="Sennheiser Office"/>
          <w:b/>
          <w:bCs/>
          <w:color w:val="0095D5" w:themeColor="accent1"/>
          <w:sz w:val="20"/>
          <w:szCs w:val="20"/>
        </w:rPr>
      </w:pPr>
      <w:r w:rsidRPr="00831BDB">
        <w:rPr>
          <w:rFonts w:ascii="Sennheiser Office" w:eastAsia="Sennheiser Office" w:hAnsi="Sennheiser Office" w:cs="Sennheiser Office"/>
          <w:b/>
          <w:color w:val="0095D5" w:themeColor="accent1"/>
          <w:sz w:val="20"/>
          <w:szCs w:val="20"/>
          <w:lang w:bidi="de-DE"/>
        </w:rPr>
        <w:t>Über die Marke Sennheiser – 80 Jahre für die Zukunft des Hörens</w:t>
      </w:r>
    </w:p>
    <w:p w14:paraId="1C150975" w14:textId="2A709445" w:rsidR="40A661A5" w:rsidRPr="00831BDB"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rPr>
      </w:pPr>
      <w:r w:rsidRPr="00831BDB">
        <w:rPr>
          <w:rStyle w:val="normaltextrun"/>
          <w:rFonts w:asciiTheme="minorHAnsi" w:eastAsiaTheme="minorEastAsia" w:hAnsiTheme="minorHAnsi" w:cstheme="minorBidi"/>
          <w:sz w:val="20"/>
          <w:szCs w:val="20"/>
          <w:lang w:bidi="de-DE"/>
        </w:rPr>
        <w:t>Wir leben Audio. Wir atmen Audio. Immer und jederzeit. Unser Antrieb ist die Leidenschaft, Audiolösungen zu entwickeln, die einen Unterschied machen. Diese Leidenschaft begleitet uns von den größten Bühnen der Welt bis in die leisesten Hörräum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ährend professionelle Audiolösungen wie Mikrofone, Konferenzsysteme, Streaming-Technologien und Monitoring-Systeme zum Geschäft der Sennheiser electronic SE &amp; Co. KG gehören, wird das Geschäft mit Consumer-Produkten wie Kopfhörern, Soundbars und sprachoptimierten Hearables von der Sonova Holding AG unter der Lizenz der Marke Sennheiser betrieben.</w:t>
      </w:r>
    </w:p>
    <w:p w14:paraId="6175AE1A" w14:textId="07E5B908" w:rsidR="501E2D15" w:rsidRPr="00831BDB"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rPr>
      </w:pPr>
    </w:p>
    <w:p w14:paraId="4E8019DA" w14:textId="77777777" w:rsidR="005E0AFD" w:rsidRPr="00831BDB"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rPr>
      </w:pPr>
      <w:hyperlink r:id="rId15">
        <w:r w:rsidRPr="00831BDB">
          <w:rPr>
            <w:rStyle w:val="normaltextrun"/>
            <w:rFonts w:asciiTheme="minorHAnsi" w:eastAsiaTheme="minorEastAsia" w:hAnsiTheme="minorHAnsi" w:cstheme="minorBidi"/>
            <w:color w:val="0095D5" w:themeColor="accent1"/>
            <w:sz w:val="20"/>
            <w:szCs w:val="20"/>
            <w:lang w:bidi="de-DE"/>
          </w:rPr>
          <w:t>www.sennheiser.com</w:t>
        </w:r>
      </w:hyperlink>
      <w:r w:rsidRPr="00831BDB">
        <w:rPr>
          <w:rStyle w:val="eop"/>
          <w:rFonts w:asciiTheme="minorHAnsi" w:eastAsiaTheme="minorEastAsia" w:hAnsiTheme="minorHAnsi" w:cstheme="minorBidi"/>
          <w:color w:val="0095D5" w:themeColor="accent1"/>
          <w:sz w:val="20"/>
          <w:szCs w:val="20"/>
          <w:lang w:bidi="de-DE"/>
        </w:rPr>
        <w:t>  </w:t>
      </w:r>
    </w:p>
    <w:p w14:paraId="236CADD1" w14:textId="77777777" w:rsidR="005E0AFD" w:rsidRPr="00831BDB"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rPr>
      </w:pPr>
      <w:hyperlink r:id="rId16">
        <w:r w:rsidRPr="00831BDB">
          <w:rPr>
            <w:rStyle w:val="normaltextrun"/>
            <w:rFonts w:asciiTheme="minorHAnsi" w:eastAsiaTheme="minorEastAsia" w:hAnsiTheme="minorHAnsi" w:cstheme="minorBidi"/>
            <w:color w:val="0095D5" w:themeColor="accent1"/>
            <w:sz w:val="20"/>
            <w:szCs w:val="20"/>
            <w:lang w:bidi="de-DE"/>
          </w:rPr>
          <w:t>www.sennheiser-hearing.com</w:t>
        </w:r>
      </w:hyperlink>
      <w:r w:rsidRPr="00831BDB">
        <w:rPr>
          <w:rStyle w:val="eop"/>
          <w:rFonts w:asciiTheme="minorHAnsi" w:eastAsiaTheme="minorEastAsia" w:hAnsiTheme="minorHAnsi" w:cstheme="minorBidi"/>
          <w:color w:val="0095D5" w:themeColor="accent1"/>
          <w:sz w:val="20"/>
          <w:szCs w:val="20"/>
          <w:lang w:bidi="de-DE"/>
        </w:rPr>
        <w:t> </w:t>
      </w:r>
    </w:p>
    <w:p w14:paraId="1B54FACD" w14:textId="77777777" w:rsidR="005E0AFD" w:rsidRPr="00831BDB"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rPr>
      </w:pPr>
      <w:r w:rsidRPr="00831BDB">
        <w:rPr>
          <w:rStyle w:val="eop"/>
          <w:rFonts w:asciiTheme="minorHAnsi" w:eastAsiaTheme="minorEastAsia" w:hAnsiTheme="minorHAnsi" w:cstheme="minorBidi"/>
          <w:sz w:val="20"/>
          <w:szCs w:val="20"/>
          <w:lang w:bidi="de-DE"/>
        </w:rPr>
        <w:t> </w:t>
      </w:r>
    </w:p>
    <w:p w14:paraId="19BEA7A6" w14:textId="1858C3C5" w:rsidR="785E0F7D" w:rsidRPr="00831BDB" w:rsidRDefault="785E0F7D" w:rsidP="7586937D">
      <w:pPr>
        <w:rPr>
          <w:color w:val="000000" w:themeColor="text1"/>
          <w:sz w:val="20"/>
          <w:szCs w:val="20"/>
          <w:lang w:val="de-DE"/>
        </w:rPr>
      </w:pPr>
      <w:r w:rsidRPr="00831BDB">
        <w:rPr>
          <w:rStyle w:val="normaltextrun"/>
          <w:rFonts w:ascii="Sennheiser Office" w:eastAsia="Sennheiser Office" w:hAnsi="Sennheiser Office" w:cs="Sennheiser Office"/>
          <w:b/>
          <w:color w:val="0094D5"/>
          <w:sz w:val="20"/>
          <w:szCs w:val="20"/>
          <w:lang w:val="de-DE" w:bidi="de-DE"/>
        </w:rPr>
        <w:t>Über Sonova Consumer Hearing</w:t>
      </w:r>
      <w:r w:rsidRPr="00831BDB">
        <w:rPr>
          <w:rStyle w:val="normaltextrun"/>
          <w:rFonts w:ascii="Sennheiser Office" w:eastAsia="Sennheiser Office" w:hAnsi="Sennheiser Office" w:cs="Sennheiser Office"/>
          <w:b/>
          <w:color w:val="0094D5"/>
          <w:sz w:val="20"/>
          <w:szCs w:val="20"/>
          <w:lang w:val="de-DE" w:bidi="de-DE"/>
        </w:rPr>
        <w:br/>
      </w:r>
      <w:r w:rsidRPr="00831BDB">
        <w:rPr>
          <w:rStyle w:val="normaltextrun"/>
          <w:rFonts w:ascii="Sennheiser Office" w:eastAsia="Sennheiser Office" w:hAnsi="Sennheiser Office" w:cs="Sennheiser Office"/>
          <w:color w:val="000000" w:themeColor="text1"/>
          <w:sz w:val="20"/>
          <w:szCs w:val="20"/>
          <w:lang w:val="de-DE" w:bidi="de-DE"/>
        </w:rPr>
        <w:t xml:space="preserve">Sonova Consumer Hearing bietet unter der Marke Sennheiser Premium-Kopfhörer und Hearables – hauptsächlich im True-Wireless-Segment – sowie audiophile Kopfhörer, Hörlösungen und Soundbars an. Das Unternehmen gehört zur Sonova Gruppe, einem weltweit führenden Anbieter innovativer Hörlösungen mit Hauptsitz in der Schweiz und weltweit mehr als 17.000 Mitarbeitern.  </w:t>
      </w:r>
    </w:p>
    <w:p w14:paraId="436E0989" w14:textId="2AAC4570" w:rsidR="7586937D" w:rsidRPr="00831BDB" w:rsidRDefault="7586937D" w:rsidP="7586937D">
      <w:pPr>
        <w:pStyle w:val="paragraph"/>
        <w:spacing w:before="0" w:beforeAutospacing="0" w:after="0" w:afterAutospacing="0"/>
        <w:rPr>
          <w:rStyle w:val="eop"/>
          <w:rFonts w:asciiTheme="minorHAnsi" w:eastAsiaTheme="minorEastAsia" w:hAnsiTheme="minorHAnsi" w:cstheme="minorBidi"/>
          <w:sz w:val="20"/>
          <w:szCs w:val="20"/>
        </w:rPr>
      </w:pPr>
    </w:p>
    <w:p w14:paraId="4FFD6A06" w14:textId="41587C3F" w:rsidR="005E0AFD" w:rsidRPr="00831BDB" w:rsidRDefault="005E0AFD" w:rsidP="15462AD9">
      <w:pPr>
        <w:rPr>
          <w:rFonts w:eastAsiaTheme="minorEastAsia"/>
          <w:sz w:val="20"/>
          <w:szCs w:val="20"/>
          <w:lang w:val="de-DE"/>
        </w:rPr>
        <w:sectPr w:rsidR="005E0AFD" w:rsidRPr="00831BDB" w:rsidSect="00953EA9">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33FB70BB" w14:textId="5025455A" w:rsidR="00FF5BB5" w:rsidRPr="00831BDB" w:rsidRDefault="00FF5BB5" w:rsidP="00FF5BB5">
      <w:pPr>
        <w:spacing w:line="240" w:lineRule="auto"/>
        <w:rPr>
          <w:b/>
          <w:bCs/>
          <w:sz w:val="20"/>
          <w:szCs w:val="20"/>
          <w:lang w:val="de-DE"/>
        </w:rPr>
      </w:pPr>
      <w:r w:rsidRPr="00831BDB">
        <w:rPr>
          <w:b/>
          <w:sz w:val="20"/>
          <w:szCs w:val="20"/>
          <w:lang w:val="de-DE" w:bidi="de-DE"/>
        </w:rPr>
        <w:t>Pressekontakt</w:t>
      </w:r>
    </w:p>
    <w:p w14:paraId="50209252" w14:textId="21566A36" w:rsidR="00FF5BB5" w:rsidRPr="00831BDB" w:rsidRDefault="00F521D7" w:rsidP="00FF5BB5">
      <w:pPr>
        <w:spacing w:line="240" w:lineRule="auto"/>
        <w:rPr>
          <w:sz w:val="20"/>
          <w:szCs w:val="20"/>
          <w:lang w:val="de-DE"/>
        </w:rPr>
      </w:pPr>
      <w:r w:rsidRPr="00831BDB">
        <w:rPr>
          <w:sz w:val="20"/>
          <w:szCs w:val="20"/>
          <w:lang w:val="de-DE" w:bidi="de-DE"/>
        </w:rPr>
        <w:t>Sonova Consumer Hearing GmbH</w:t>
      </w:r>
    </w:p>
    <w:p w14:paraId="6FC856A1" w14:textId="2B03506F" w:rsidR="72F6F351" w:rsidRPr="00831BDB" w:rsidRDefault="72F6F351" w:rsidP="0ACA7999">
      <w:pPr>
        <w:spacing w:line="240" w:lineRule="auto"/>
        <w:rPr>
          <w:lang w:val="de-DE"/>
        </w:rPr>
      </w:pPr>
      <w:r w:rsidRPr="00831BDB">
        <w:rPr>
          <w:color w:val="0095D5" w:themeColor="accent1"/>
          <w:sz w:val="20"/>
          <w:szCs w:val="20"/>
          <w:lang w:val="de-DE" w:bidi="de-DE"/>
        </w:rPr>
        <w:t>Kate Smart</w:t>
      </w:r>
    </w:p>
    <w:p w14:paraId="119EAD9F" w14:textId="11FE4D1F" w:rsidR="00FF5BB5" w:rsidRPr="00B52714" w:rsidRDefault="00FF5BB5" w:rsidP="00FF5BB5">
      <w:pPr>
        <w:spacing w:line="240" w:lineRule="auto"/>
        <w:rPr>
          <w:color w:val="0095D5" w:themeColor="accent1"/>
          <w:sz w:val="20"/>
          <w:szCs w:val="20"/>
          <w:lang w:val="en-US"/>
        </w:rPr>
      </w:pPr>
      <w:r w:rsidRPr="00B52714">
        <w:rPr>
          <w:sz w:val="20"/>
          <w:szCs w:val="20"/>
          <w:lang w:val="en-US" w:bidi="de-DE"/>
        </w:rPr>
        <w:t>PR and Influencer Manager | EMEA Headphones and Soundbars</w:t>
      </w:r>
    </w:p>
    <w:p w14:paraId="0F77615D" w14:textId="403B7DE5" w:rsidR="00FF5BB5" w:rsidRPr="00831BDB" w:rsidRDefault="00FF5BB5" w:rsidP="00FF5BB5">
      <w:pPr>
        <w:spacing w:line="240" w:lineRule="auto"/>
        <w:rPr>
          <w:sz w:val="20"/>
          <w:szCs w:val="20"/>
          <w:lang w:val="de-DE"/>
        </w:rPr>
      </w:pPr>
      <w:r w:rsidRPr="00831BDB">
        <w:rPr>
          <w:sz w:val="20"/>
          <w:szCs w:val="20"/>
          <w:lang w:val="de-DE" w:bidi="de-DE"/>
        </w:rPr>
        <w:t>T: +44 7909 729925</w:t>
      </w:r>
    </w:p>
    <w:p w14:paraId="5BF53605" w14:textId="5E490857" w:rsidR="00B665F3" w:rsidRPr="00831BDB" w:rsidRDefault="00B665F3" w:rsidP="00F57B30">
      <w:pPr>
        <w:spacing w:line="240" w:lineRule="auto"/>
        <w:rPr>
          <w:sz w:val="20"/>
          <w:szCs w:val="20"/>
          <w:lang w:val="de-DE"/>
        </w:rPr>
      </w:pPr>
      <w:hyperlink r:id="rId20" w:history="1">
        <w:r w:rsidRPr="00831BDB">
          <w:rPr>
            <w:rStyle w:val="Hyperlink"/>
            <w:sz w:val="20"/>
            <w:szCs w:val="20"/>
            <w:lang w:val="de-DE" w:bidi="de-DE"/>
          </w:rPr>
          <w:t>kate.smart@sonova.com</w:t>
        </w:r>
      </w:hyperlink>
    </w:p>
    <w:sectPr w:rsidR="00B665F3" w:rsidRPr="00831BDB" w:rsidSect="00500F65">
      <w:footerReference w:type="default" r:id="rId21"/>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BD5F0" w14:textId="77777777" w:rsidR="002F45CB" w:rsidRDefault="002F45CB" w:rsidP="00CA1EB9">
      <w:pPr>
        <w:spacing w:line="240" w:lineRule="auto"/>
      </w:pPr>
      <w:r>
        <w:separator/>
      </w:r>
    </w:p>
  </w:endnote>
  <w:endnote w:type="continuationSeparator" w:id="0">
    <w:p w14:paraId="5510817D" w14:textId="77777777" w:rsidR="002F45CB" w:rsidRDefault="002F45CB" w:rsidP="00CA1EB9">
      <w:pPr>
        <w:spacing w:line="240" w:lineRule="auto"/>
      </w:pPr>
      <w:r>
        <w:continuationSeparator/>
      </w:r>
    </w:p>
  </w:endnote>
  <w:endnote w:type="continuationNotice" w:id="1">
    <w:p w14:paraId="602FF847" w14:textId="77777777" w:rsidR="002F45CB" w:rsidRDefault="002F45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nnheiser Office"/>
    <w:charset w:val="00"/>
    <w:family w:val="swiss"/>
    <w:pitch w:val="variable"/>
    <w:sig w:usb0="A00000AF" w:usb1="500020DB" w:usb2="00000000" w:usb3="00000000" w:csb0="00000093" w:csb1="00000000"/>
    <w:embedRegular r:id="rId1" w:fontKey="{0F5E4C49-8082-441C-9E77-D9DF92A130FD}"/>
    <w:embedBold r:id="rId2" w:fontKey="{FE844502-C62F-45FF-A7CD-751D1F66FF7A}"/>
    <w:embedItalic r:id="rId3" w:fontKey="{26ED1F14-24C4-468C-B400-03A5FAD47D73}"/>
    <w:embedBoldItalic r:id="rId4" w:fontKey="{19133FD6-CEB8-469D-8FF9-5317576498FB}"/>
  </w:font>
  <w:font w:name="Tahoma">
    <w:panose1 w:val="020B0604030504040204"/>
    <w:charset w:val="00"/>
    <w:family w:val="swiss"/>
    <w:pitch w:val="variable"/>
    <w:sig w:usb0="E1002EFF" w:usb1="C000605B" w:usb2="00000029" w:usb3="00000000" w:csb0="000101FF" w:csb1="00000000"/>
    <w:embedRegular r:id="rId5" w:fontKey="{A053D0A1-7865-4F89-B668-24AC1F0CE7E6}"/>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761BDC93-35AD-44E7-ADAD-CE588A8733F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7735EEAD" w14:textId="027AC1F6" w:rsidR="0DF545CA" w:rsidRDefault="0DF545C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50078" w14:textId="77777777" w:rsidR="002F45CB" w:rsidRDefault="002F45CB" w:rsidP="00CA1EB9">
      <w:pPr>
        <w:spacing w:line="240" w:lineRule="auto"/>
      </w:pPr>
      <w:r>
        <w:separator/>
      </w:r>
    </w:p>
  </w:footnote>
  <w:footnote w:type="continuationSeparator" w:id="0">
    <w:p w14:paraId="26B93571" w14:textId="77777777" w:rsidR="002F45CB" w:rsidRDefault="002F45CB" w:rsidP="00CA1EB9">
      <w:pPr>
        <w:spacing w:line="240" w:lineRule="auto"/>
      </w:pPr>
      <w:r>
        <w:continuationSeparator/>
      </w:r>
    </w:p>
  </w:footnote>
  <w:footnote w:type="continuationNotice" w:id="1">
    <w:p w14:paraId="0DF4903F" w14:textId="77777777" w:rsidR="002F45CB" w:rsidRDefault="002F45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106C571F" w:rsidR="0089169D" w:rsidRDefault="002D7F6D">
    <w:pPr>
      <w:pStyle w:val="Kopfzeile"/>
    </w:pPr>
    <w:r>
      <w:rPr>
        <w:noProof/>
        <w:lang w:val="de-DE" w:bidi="de-DE"/>
      </w:rPr>
      <w:drawing>
        <wp:anchor distT="0" distB="0" distL="114300" distR="114300" simplePos="0" relativeHeight="251658247" behindDoc="0" locked="0" layoutInCell="1" allowOverlap="1" wp14:anchorId="6B7A1694" wp14:editId="33F6FC42">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69D">
      <w:rPr>
        <w:noProof/>
        <w:color w:val="2B579A"/>
        <w:shd w:val="clear" w:color="auto" w:fill="E6E6E6"/>
        <w:lang w:val="de-DE" w:bidi="de-DE"/>
      </w:rPr>
      <mc:AlternateContent>
        <mc:Choice Requires="wps">
          <w:drawing>
            <wp:anchor distT="0" distB="0" distL="114300" distR="114300" simplePos="0" relativeHeight="251658241" behindDoc="0" locked="1" layoutInCell="1" allowOverlap="1" wp14:anchorId="10E79077" wp14:editId="78CA0BF0">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sidR="005B38B6">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sidR="005B38B6">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sidR="005B38B6">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sidR="005B38B6">
                        <w:rPr>
                          <w:noProof/>
                          <w:lang w:val="de-DE" w:bidi="de-DE"/>
                        </w:rPr>
                        <w:t>3</w:t>
                      </w:r>
                    </w:fldSimple>
                  </w:p>
                </w:txbxContent>
              </v:textbox>
              <w10:wrap anchorx="page" anchory="page"/>
              <w10:anchorlock/>
            </v:shape>
          </w:pict>
        </mc:Fallback>
      </mc:AlternateContent>
    </w:r>
    <w:r w:rsidR="0089169D">
      <w:rPr>
        <w:noProof/>
        <w:color w:val="2B579A"/>
        <w:shd w:val="clear" w:color="auto" w:fill="E6E6E6"/>
        <w:lang w:val="de-DE" w:bidi="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sidR="0089169D">
      <w:rPr>
        <w:noProof/>
        <w:color w:val="2B579A"/>
        <w:shd w:val="clear" w:color="auto" w:fill="E6E6E6"/>
        <w:lang w:val="de-DE" w:bidi="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Kopfzeile"/>
    </w:pPr>
    <w:r>
      <w:rPr>
        <w:noProof/>
        <w:lang w:val="de-DE" w:bidi="de-DE"/>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lang w:val="de-DE" w:bidi="de-DE"/>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sidR="002F532D" w:rsidRPr="002F532D">
      <w:rPr>
        <w:noProof/>
        <w:lang w:val="de-DE" w:bidi="de-DE"/>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v:textbox>
              <w10:wrap anchorx="page" anchory="page"/>
              <w10:anchorlock/>
            </v:shape>
          </w:pict>
        </mc:Fallback>
      </mc:AlternateContent>
    </w:r>
    <w:r w:rsidR="0089169D">
      <w:rPr>
        <w:noProof/>
        <w:color w:val="2B579A"/>
        <w:shd w:val="clear" w:color="auto" w:fill="E6E6E6"/>
        <w:lang w:val="de-DE" w:bidi="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777095110">
    <w:abstractNumId w:val="1"/>
  </w:num>
  <w:num w:numId="2" w16cid:durableId="1298493975">
    <w:abstractNumId w:val="0"/>
  </w:num>
  <w:num w:numId="3" w16cid:durableId="1933858695">
    <w:abstractNumId w:val="4"/>
  </w:num>
  <w:num w:numId="4" w16cid:durableId="1714033439">
    <w:abstractNumId w:val="3"/>
  </w:num>
  <w:num w:numId="5" w16cid:durableId="1821380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07B"/>
    <w:rsid w:val="00006AC8"/>
    <w:rsid w:val="00006ED3"/>
    <w:rsid w:val="00007614"/>
    <w:rsid w:val="00011111"/>
    <w:rsid w:val="00011CAF"/>
    <w:rsid w:val="00012943"/>
    <w:rsid w:val="00012D2B"/>
    <w:rsid w:val="00013484"/>
    <w:rsid w:val="0001376F"/>
    <w:rsid w:val="000142AF"/>
    <w:rsid w:val="00014B57"/>
    <w:rsid w:val="0001544B"/>
    <w:rsid w:val="000166B3"/>
    <w:rsid w:val="00017028"/>
    <w:rsid w:val="00017292"/>
    <w:rsid w:val="000174D0"/>
    <w:rsid w:val="00020865"/>
    <w:rsid w:val="0002104E"/>
    <w:rsid w:val="000215AE"/>
    <w:rsid w:val="000227E4"/>
    <w:rsid w:val="000250A4"/>
    <w:rsid w:val="00026AE2"/>
    <w:rsid w:val="000304F4"/>
    <w:rsid w:val="000307A2"/>
    <w:rsid w:val="000308B7"/>
    <w:rsid w:val="00032981"/>
    <w:rsid w:val="000344AD"/>
    <w:rsid w:val="0003481C"/>
    <w:rsid w:val="0003512F"/>
    <w:rsid w:val="00035597"/>
    <w:rsid w:val="00035713"/>
    <w:rsid w:val="00036490"/>
    <w:rsid w:val="00036A6A"/>
    <w:rsid w:val="00037167"/>
    <w:rsid w:val="000379FB"/>
    <w:rsid w:val="00041380"/>
    <w:rsid w:val="00042B99"/>
    <w:rsid w:val="000435A0"/>
    <w:rsid w:val="00044ADA"/>
    <w:rsid w:val="000450C8"/>
    <w:rsid w:val="00045F71"/>
    <w:rsid w:val="0004653D"/>
    <w:rsid w:val="00051FB9"/>
    <w:rsid w:val="000556B7"/>
    <w:rsid w:val="00055AF4"/>
    <w:rsid w:val="000567EE"/>
    <w:rsid w:val="00060DB5"/>
    <w:rsid w:val="000611E9"/>
    <w:rsid w:val="000624BA"/>
    <w:rsid w:val="00062788"/>
    <w:rsid w:val="00062ED8"/>
    <w:rsid w:val="00064C98"/>
    <w:rsid w:val="000663A8"/>
    <w:rsid w:val="00067AC6"/>
    <w:rsid w:val="00067FE9"/>
    <w:rsid w:val="00070AAA"/>
    <w:rsid w:val="000712FE"/>
    <w:rsid w:val="000729F0"/>
    <w:rsid w:val="000748BB"/>
    <w:rsid w:val="00075529"/>
    <w:rsid w:val="00076899"/>
    <w:rsid w:val="0007783A"/>
    <w:rsid w:val="0008050F"/>
    <w:rsid w:val="00082840"/>
    <w:rsid w:val="00083B6D"/>
    <w:rsid w:val="000849C2"/>
    <w:rsid w:val="000849EA"/>
    <w:rsid w:val="00085F4B"/>
    <w:rsid w:val="0008640F"/>
    <w:rsid w:val="00087D3A"/>
    <w:rsid w:val="00091C0C"/>
    <w:rsid w:val="000929AD"/>
    <w:rsid w:val="000936AF"/>
    <w:rsid w:val="0009389D"/>
    <w:rsid w:val="00094159"/>
    <w:rsid w:val="00095AC1"/>
    <w:rsid w:val="00096259"/>
    <w:rsid w:val="00096E1C"/>
    <w:rsid w:val="000978E3"/>
    <w:rsid w:val="000A0BBF"/>
    <w:rsid w:val="000A3A01"/>
    <w:rsid w:val="000A3DE1"/>
    <w:rsid w:val="000A4E84"/>
    <w:rsid w:val="000A4F47"/>
    <w:rsid w:val="000A50B0"/>
    <w:rsid w:val="000A605E"/>
    <w:rsid w:val="000A694F"/>
    <w:rsid w:val="000A7132"/>
    <w:rsid w:val="000B1C7C"/>
    <w:rsid w:val="000B239F"/>
    <w:rsid w:val="000B49B7"/>
    <w:rsid w:val="000B4B93"/>
    <w:rsid w:val="000B5259"/>
    <w:rsid w:val="000B5DF7"/>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6C60"/>
    <w:rsid w:val="000D720A"/>
    <w:rsid w:val="000D7578"/>
    <w:rsid w:val="000D7BF2"/>
    <w:rsid w:val="000D7E52"/>
    <w:rsid w:val="000E11DE"/>
    <w:rsid w:val="000E2D2D"/>
    <w:rsid w:val="000E3E1A"/>
    <w:rsid w:val="000E449A"/>
    <w:rsid w:val="000E4DCE"/>
    <w:rsid w:val="000E66B3"/>
    <w:rsid w:val="000E6E88"/>
    <w:rsid w:val="000E791F"/>
    <w:rsid w:val="000F0189"/>
    <w:rsid w:val="000F032A"/>
    <w:rsid w:val="000F037A"/>
    <w:rsid w:val="000F22B2"/>
    <w:rsid w:val="000F24DD"/>
    <w:rsid w:val="000F52A0"/>
    <w:rsid w:val="000F58CD"/>
    <w:rsid w:val="000F6C6D"/>
    <w:rsid w:val="000F6D9B"/>
    <w:rsid w:val="000F6F32"/>
    <w:rsid w:val="000F7FEF"/>
    <w:rsid w:val="00102621"/>
    <w:rsid w:val="001035CF"/>
    <w:rsid w:val="00103C40"/>
    <w:rsid w:val="00104717"/>
    <w:rsid w:val="00104B66"/>
    <w:rsid w:val="00105470"/>
    <w:rsid w:val="00105959"/>
    <w:rsid w:val="00106E28"/>
    <w:rsid w:val="00106FCE"/>
    <w:rsid w:val="00107871"/>
    <w:rsid w:val="00110700"/>
    <w:rsid w:val="001108BB"/>
    <w:rsid w:val="00112D50"/>
    <w:rsid w:val="001152CF"/>
    <w:rsid w:val="00121B14"/>
    <w:rsid w:val="00123035"/>
    <w:rsid w:val="00123E49"/>
    <w:rsid w:val="00124C7B"/>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0BB3"/>
    <w:rsid w:val="001913C6"/>
    <w:rsid w:val="00191C91"/>
    <w:rsid w:val="00192AA6"/>
    <w:rsid w:val="00193097"/>
    <w:rsid w:val="00193FBF"/>
    <w:rsid w:val="00194055"/>
    <w:rsid w:val="0019555F"/>
    <w:rsid w:val="0019591C"/>
    <w:rsid w:val="001A1706"/>
    <w:rsid w:val="001A1EE7"/>
    <w:rsid w:val="001A369F"/>
    <w:rsid w:val="001A51AB"/>
    <w:rsid w:val="001A7EA1"/>
    <w:rsid w:val="001B2369"/>
    <w:rsid w:val="001B3497"/>
    <w:rsid w:val="001B3B23"/>
    <w:rsid w:val="001B4A7C"/>
    <w:rsid w:val="001B4F43"/>
    <w:rsid w:val="001B7EE9"/>
    <w:rsid w:val="001C0722"/>
    <w:rsid w:val="001C1207"/>
    <w:rsid w:val="001C32F7"/>
    <w:rsid w:val="001C5692"/>
    <w:rsid w:val="001D02FB"/>
    <w:rsid w:val="001D3E70"/>
    <w:rsid w:val="001D4E25"/>
    <w:rsid w:val="001E2CBF"/>
    <w:rsid w:val="001E506A"/>
    <w:rsid w:val="001E6C23"/>
    <w:rsid w:val="001E7745"/>
    <w:rsid w:val="001F003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E83"/>
    <w:rsid w:val="00202B69"/>
    <w:rsid w:val="002033BE"/>
    <w:rsid w:val="0020358C"/>
    <w:rsid w:val="0020523C"/>
    <w:rsid w:val="002069C7"/>
    <w:rsid w:val="002117D8"/>
    <w:rsid w:val="0021205B"/>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4905"/>
    <w:rsid w:val="00234DB3"/>
    <w:rsid w:val="00235DE2"/>
    <w:rsid w:val="002378BD"/>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1CE"/>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86760"/>
    <w:rsid w:val="00287AF2"/>
    <w:rsid w:val="00290FD8"/>
    <w:rsid w:val="00291529"/>
    <w:rsid w:val="0029197F"/>
    <w:rsid w:val="00292C28"/>
    <w:rsid w:val="00293C51"/>
    <w:rsid w:val="002973BF"/>
    <w:rsid w:val="00297DE6"/>
    <w:rsid w:val="002A185A"/>
    <w:rsid w:val="002A32D8"/>
    <w:rsid w:val="002A3E9A"/>
    <w:rsid w:val="002A42EF"/>
    <w:rsid w:val="002A47C2"/>
    <w:rsid w:val="002A5EDD"/>
    <w:rsid w:val="002A636B"/>
    <w:rsid w:val="002B2A18"/>
    <w:rsid w:val="002B318C"/>
    <w:rsid w:val="002B33A8"/>
    <w:rsid w:val="002B36E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680"/>
    <w:rsid w:val="002D1800"/>
    <w:rsid w:val="002D1CD5"/>
    <w:rsid w:val="002D340E"/>
    <w:rsid w:val="002D36DE"/>
    <w:rsid w:val="002D392C"/>
    <w:rsid w:val="002D5AAC"/>
    <w:rsid w:val="002D5E6B"/>
    <w:rsid w:val="002D671B"/>
    <w:rsid w:val="002D7F6D"/>
    <w:rsid w:val="002E3F41"/>
    <w:rsid w:val="002E4762"/>
    <w:rsid w:val="002E6254"/>
    <w:rsid w:val="002E7D3C"/>
    <w:rsid w:val="002F45CB"/>
    <w:rsid w:val="002F4DA9"/>
    <w:rsid w:val="002F4FBE"/>
    <w:rsid w:val="002F532D"/>
    <w:rsid w:val="002F68DF"/>
    <w:rsid w:val="002F7691"/>
    <w:rsid w:val="002F7EF0"/>
    <w:rsid w:val="00301123"/>
    <w:rsid w:val="003035CF"/>
    <w:rsid w:val="00304392"/>
    <w:rsid w:val="00304C4B"/>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407E"/>
    <w:rsid w:val="003246CE"/>
    <w:rsid w:val="003251B5"/>
    <w:rsid w:val="00325249"/>
    <w:rsid w:val="0033104C"/>
    <w:rsid w:val="00331255"/>
    <w:rsid w:val="00331EFC"/>
    <w:rsid w:val="0033273F"/>
    <w:rsid w:val="00332F35"/>
    <w:rsid w:val="00332F74"/>
    <w:rsid w:val="00333CAB"/>
    <w:rsid w:val="00334884"/>
    <w:rsid w:val="00334BF6"/>
    <w:rsid w:val="00335409"/>
    <w:rsid w:val="00336515"/>
    <w:rsid w:val="0033666C"/>
    <w:rsid w:val="003369D1"/>
    <w:rsid w:val="003371BC"/>
    <w:rsid w:val="0034043B"/>
    <w:rsid w:val="00342D80"/>
    <w:rsid w:val="0034326D"/>
    <w:rsid w:val="00343462"/>
    <w:rsid w:val="0034364A"/>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1160"/>
    <w:rsid w:val="00362712"/>
    <w:rsid w:val="00362F45"/>
    <w:rsid w:val="00363C9D"/>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95F"/>
    <w:rsid w:val="00382E7B"/>
    <w:rsid w:val="00383AB1"/>
    <w:rsid w:val="003840D6"/>
    <w:rsid w:val="00384384"/>
    <w:rsid w:val="0038493D"/>
    <w:rsid w:val="00385D51"/>
    <w:rsid w:val="00390F8F"/>
    <w:rsid w:val="0039347D"/>
    <w:rsid w:val="00393CFF"/>
    <w:rsid w:val="003940D7"/>
    <w:rsid w:val="00394206"/>
    <w:rsid w:val="00394610"/>
    <w:rsid w:val="00396F81"/>
    <w:rsid w:val="0039728A"/>
    <w:rsid w:val="003A24AF"/>
    <w:rsid w:val="003A531D"/>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3CAF"/>
    <w:rsid w:val="003D40E9"/>
    <w:rsid w:val="003D6356"/>
    <w:rsid w:val="003D63F3"/>
    <w:rsid w:val="003D688A"/>
    <w:rsid w:val="003D6E68"/>
    <w:rsid w:val="003D75A5"/>
    <w:rsid w:val="003D763C"/>
    <w:rsid w:val="003D7CD2"/>
    <w:rsid w:val="003E0FFC"/>
    <w:rsid w:val="003E1889"/>
    <w:rsid w:val="003E228A"/>
    <w:rsid w:val="003E2427"/>
    <w:rsid w:val="003E41C5"/>
    <w:rsid w:val="003E4D3B"/>
    <w:rsid w:val="003E4E3C"/>
    <w:rsid w:val="003E55C7"/>
    <w:rsid w:val="003E6971"/>
    <w:rsid w:val="003F1613"/>
    <w:rsid w:val="003F3338"/>
    <w:rsid w:val="003F3767"/>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16383"/>
    <w:rsid w:val="004168CB"/>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37750"/>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4650"/>
    <w:rsid w:val="00464A0B"/>
    <w:rsid w:val="00465BFF"/>
    <w:rsid w:val="00470472"/>
    <w:rsid w:val="004704BD"/>
    <w:rsid w:val="004715FE"/>
    <w:rsid w:val="00472145"/>
    <w:rsid w:val="00473814"/>
    <w:rsid w:val="004746C2"/>
    <w:rsid w:val="004749E8"/>
    <w:rsid w:val="00474AC3"/>
    <w:rsid w:val="004755D2"/>
    <w:rsid w:val="00475940"/>
    <w:rsid w:val="00476695"/>
    <w:rsid w:val="0048067D"/>
    <w:rsid w:val="004810C8"/>
    <w:rsid w:val="00482751"/>
    <w:rsid w:val="00486F7F"/>
    <w:rsid w:val="00487327"/>
    <w:rsid w:val="004879DC"/>
    <w:rsid w:val="00490E96"/>
    <w:rsid w:val="004938D6"/>
    <w:rsid w:val="004956A8"/>
    <w:rsid w:val="00495870"/>
    <w:rsid w:val="00497AF3"/>
    <w:rsid w:val="004A0541"/>
    <w:rsid w:val="004A0578"/>
    <w:rsid w:val="004A0E54"/>
    <w:rsid w:val="004A30B1"/>
    <w:rsid w:val="004A3955"/>
    <w:rsid w:val="004A5F16"/>
    <w:rsid w:val="004A6859"/>
    <w:rsid w:val="004A7855"/>
    <w:rsid w:val="004A7D66"/>
    <w:rsid w:val="004B2858"/>
    <w:rsid w:val="004B3C11"/>
    <w:rsid w:val="004B5DE4"/>
    <w:rsid w:val="004B685D"/>
    <w:rsid w:val="004B7D5F"/>
    <w:rsid w:val="004C32E7"/>
    <w:rsid w:val="004C3D61"/>
    <w:rsid w:val="004C4970"/>
    <w:rsid w:val="004C6428"/>
    <w:rsid w:val="004C7C74"/>
    <w:rsid w:val="004D0B89"/>
    <w:rsid w:val="004D12EE"/>
    <w:rsid w:val="004D1691"/>
    <w:rsid w:val="004D2371"/>
    <w:rsid w:val="004D2BC5"/>
    <w:rsid w:val="004D2C0A"/>
    <w:rsid w:val="004D2D3C"/>
    <w:rsid w:val="004D525D"/>
    <w:rsid w:val="004D5AE7"/>
    <w:rsid w:val="004D7503"/>
    <w:rsid w:val="004E32C0"/>
    <w:rsid w:val="004E3DFF"/>
    <w:rsid w:val="004E4C5E"/>
    <w:rsid w:val="004E6E15"/>
    <w:rsid w:val="004F11CE"/>
    <w:rsid w:val="004F2A83"/>
    <w:rsid w:val="004F3342"/>
    <w:rsid w:val="004F3698"/>
    <w:rsid w:val="004F5EC5"/>
    <w:rsid w:val="00500888"/>
    <w:rsid w:val="00500F65"/>
    <w:rsid w:val="005011DC"/>
    <w:rsid w:val="005071DC"/>
    <w:rsid w:val="00512A06"/>
    <w:rsid w:val="0051584E"/>
    <w:rsid w:val="00515C86"/>
    <w:rsid w:val="0051619B"/>
    <w:rsid w:val="005164BD"/>
    <w:rsid w:val="0051720C"/>
    <w:rsid w:val="00520010"/>
    <w:rsid w:val="00521644"/>
    <w:rsid w:val="0052204B"/>
    <w:rsid w:val="005248A1"/>
    <w:rsid w:val="00524EFD"/>
    <w:rsid w:val="00526185"/>
    <w:rsid w:val="00526367"/>
    <w:rsid w:val="00526853"/>
    <w:rsid w:val="00527BC0"/>
    <w:rsid w:val="00527D95"/>
    <w:rsid w:val="00530009"/>
    <w:rsid w:val="005327DB"/>
    <w:rsid w:val="005344F8"/>
    <w:rsid w:val="00537629"/>
    <w:rsid w:val="00541549"/>
    <w:rsid w:val="00542AD2"/>
    <w:rsid w:val="00543124"/>
    <w:rsid w:val="00544005"/>
    <w:rsid w:val="005441ED"/>
    <w:rsid w:val="00544CF8"/>
    <w:rsid w:val="005454B5"/>
    <w:rsid w:val="00546575"/>
    <w:rsid w:val="00550222"/>
    <w:rsid w:val="00550F23"/>
    <w:rsid w:val="00552507"/>
    <w:rsid w:val="00553307"/>
    <w:rsid w:val="005543DA"/>
    <w:rsid w:val="00554E22"/>
    <w:rsid w:val="00555C68"/>
    <w:rsid w:val="005565A2"/>
    <w:rsid w:val="005575AF"/>
    <w:rsid w:val="00560400"/>
    <w:rsid w:val="0056143F"/>
    <w:rsid w:val="00561869"/>
    <w:rsid w:val="00562802"/>
    <w:rsid w:val="00563B3A"/>
    <w:rsid w:val="00564810"/>
    <w:rsid w:val="005648AD"/>
    <w:rsid w:val="005669AD"/>
    <w:rsid w:val="00566B40"/>
    <w:rsid w:val="00566EC5"/>
    <w:rsid w:val="00570700"/>
    <w:rsid w:val="00573D5C"/>
    <w:rsid w:val="00574881"/>
    <w:rsid w:val="00574BBC"/>
    <w:rsid w:val="00575939"/>
    <w:rsid w:val="005768F6"/>
    <w:rsid w:val="00580306"/>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8CA"/>
    <w:rsid w:val="005C5B78"/>
    <w:rsid w:val="005C7750"/>
    <w:rsid w:val="005C7C0C"/>
    <w:rsid w:val="005D0C83"/>
    <w:rsid w:val="005D0DA7"/>
    <w:rsid w:val="005D23C2"/>
    <w:rsid w:val="005D2CC6"/>
    <w:rsid w:val="005D3D08"/>
    <w:rsid w:val="005D3D72"/>
    <w:rsid w:val="005D4296"/>
    <w:rsid w:val="005D571F"/>
    <w:rsid w:val="005D7525"/>
    <w:rsid w:val="005E069E"/>
    <w:rsid w:val="005E0AFD"/>
    <w:rsid w:val="005E145A"/>
    <w:rsid w:val="005E23A8"/>
    <w:rsid w:val="005E301F"/>
    <w:rsid w:val="005E5517"/>
    <w:rsid w:val="005E6739"/>
    <w:rsid w:val="005E6F73"/>
    <w:rsid w:val="005E731D"/>
    <w:rsid w:val="005E7D04"/>
    <w:rsid w:val="005E7FEB"/>
    <w:rsid w:val="005F0856"/>
    <w:rsid w:val="005F0DCE"/>
    <w:rsid w:val="005F1729"/>
    <w:rsid w:val="005F1EE6"/>
    <w:rsid w:val="005F2611"/>
    <w:rsid w:val="005F2CFB"/>
    <w:rsid w:val="005F41F2"/>
    <w:rsid w:val="005F5595"/>
    <w:rsid w:val="005F78BD"/>
    <w:rsid w:val="0060000A"/>
    <w:rsid w:val="00602AA2"/>
    <w:rsid w:val="00606488"/>
    <w:rsid w:val="00610652"/>
    <w:rsid w:val="00610B59"/>
    <w:rsid w:val="006118ED"/>
    <w:rsid w:val="006142CC"/>
    <w:rsid w:val="00615012"/>
    <w:rsid w:val="00615296"/>
    <w:rsid w:val="00620868"/>
    <w:rsid w:val="006208A5"/>
    <w:rsid w:val="00620CEC"/>
    <w:rsid w:val="006233DB"/>
    <w:rsid w:val="00625205"/>
    <w:rsid w:val="006278A2"/>
    <w:rsid w:val="00631588"/>
    <w:rsid w:val="0063375C"/>
    <w:rsid w:val="00633C7C"/>
    <w:rsid w:val="00633CC4"/>
    <w:rsid w:val="00634350"/>
    <w:rsid w:val="00634E62"/>
    <w:rsid w:val="00635D2B"/>
    <w:rsid w:val="006360EB"/>
    <w:rsid w:val="00640347"/>
    <w:rsid w:val="006412D7"/>
    <w:rsid w:val="00641480"/>
    <w:rsid w:val="00641DC9"/>
    <w:rsid w:val="0064212B"/>
    <w:rsid w:val="006426D1"/>
    <w:rsid w:val="0064279E"/>
    <w:rsid w:val="006429AE"/>
    <w:rsid w:val="00643325"/>
    <w:rsid w:val="006435CE"/>
    <w:rsid w:val="00643773"/>
    <w:rsid w:val="0064758E"/>
    <w:rsid w:val="00647649"/>
    <w:rsid w:val="00647F85"/>
    <w:rsid w:val="00651A26"/>
    <w:rsid w:val="00651AF2"/>
    <w:rsid w:val="00651B70"/>
    <w:rsid w:val="006530A2"/>
    <w:rsid w:val="0065353D"/>
    <w:rsid w:val="00653D24"/>
    <w:rsid w:val="00654A51"/>
    <w:rsid w:val="00655068"/>
    <w:rsid w:val="006559EC"/>
    <w:rsid w:val="00655FDD"/>
    <w:rsid w:val="006560BC"/>
    <w:rsid w:val="006563D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E9B"/>
    <w:rsid w:val="00695178"/>
    <w:rsid w:val="00696328"/>
    <w:rsid w:val="00696A7B"/>
    <w:rsid w:val="00696EEC"/>
    <w:rsid w:val="00697C9C"/>
    <w:rsid w:val="006A1112"/>
    <w:rsid w:val="006A25EE"/>
    <w:rsid w:val="006A2B29"/>
    <w:rsid w:val="006A34C8"/>
    <w:rsid w:val="006A370F"/>
    <w:rsid w:val="006A39F7"/>
    <w:rsid w:val="006A3D94"/>
    <w:rsid w:val="006A45AF"/>
    <w:rsid w:val="006A5CF5"/>
    <w:rsid w:val="006A79DF"/>
    <w:rsid w:val="006B221F"/>
    <w:rsid w:val="006B2804"/>
    <w:rsid w:val="006B3377"/>
    <w:rsid w:val="006B4166"/>
    <w:rsid w:val="006B467A"/>
    <w:rsid w:val="006B58D8"/>
    <w:rsid w:val="006B58DC"/>
    <w:rsid w:val="006B5F08"/>
    <w:rsid w:val="006B6598"/>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2C6A"/>
    <w:rsid w:val="006E36A3"/>
    <w:rsid w:val="006E4E62"/>
    <w:rsid w:val="006E5573"/>
    <w:rsid w:val="006E640A"/>
    <w:rsid w:val="006E6B45"/>
    <w:rsid w:val="006F00EF"/>
    <w:rsid w:val="006F0B11"/>
    <w:rsid w:val="006F10DD"/>
    <w:rsid w:val="006F122B"/>
    <w:rsid w:val="006F159B"/>
    <w:rsid w:val="006F2C99"/>
    <w:rsid w:val="006F402E"/>
    <w:rsid w:val="006F584D"/>
    <w:rsid w:val="006F58E2"/>
    <w:rsid w:val="006F5EDF"/>
    <w:rsid w:val="006F69C4"/>
    <w:rsid w:val="006F6A1A"/>
    <w:rsid w:val="006F733A"/>
    <w:rsid w:val="007001CD"/>
    <w:rsid w:val="00700A93"/>
    <w:rsid w:val="0070143F"/>
    <w:rsid w:val="00702152"/>
    <w:rsid w:val="007029D6"/>
    <w:rsid w:val="00702B6A"/>
    <w:rsid w:val="00702C0E"/>
    <w:rsid w:val="00703079"/>
    <w:rsid w:val="00703860"/>
    <w:rsid w:val="00704140"/>
    <w:rsid w:val="0070511D"/>
    <w:rsid w:val="00706BE7"/>
    <w:rsid w:val="00707AFA"/>
    <w:rsid w:val="007100FD"/>
    <w:rsid w:val="0071014E"/>
    <w:rsid w:val="00710E4D"/>
    <w:rsid w:val="00711ACE"/>
    <w:rsid w:val="00717912"/>
    <w:rsid w:val="0072022B"/>
    <w:rsid w:val="00720491"/>
    <w:rsid w:val="007204EB"/>
    <w:rsid w:val="007205B2"/>
    <w:rsid w:val="00721D83"/>
    <w:rsid w:val="00722457"/>
    <w:rsid w:val="00722F5F"/>
    <w:rsid w:val="007245C0"/>
    <w:rsid w:val="0072716D"/>
    <w:rsid w:val="00727CAB"/>
    <w:rsid w:val="00730849"/>
    <w:rsid w:val="0073150E"/>
    <w:rsid w:val="00731DF1"/>
    <w:rsid w:val="0073250C"/>
    <w:rsid w:val="00732AA5"/>
    <w:rsid w:val="007346E9"/>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605FF"/>
    <w:rsid w:val="00760A11"/>
    <w:rsid w:val="00760A81"/>
    <w:rsid w:val="0076137F"/>
    <w:rsid w:val="007645EF"/>
    <w:rsid w:val="00764650"/>
    <w:rsid w:val="00764B8F"/>
    <w:rsid w:val="0076508C"/>
    <w:rsid w:val="007650E2"/>
    <w:rsid w:val="007660A4"/>
    <w:rsid w:val="00766F97"/>
    <w:rsid w:val="00767116"/>
    <w:rsid w:val="0077027A"/>
    <w:rsid w:val="00771742"/>
    <w:rsid w:val="00772793"/>
    <w:rsid w:val="00772B67"/>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61A6"/>
    <w:rsid w:val="0079625A"/>
    <w:rsid w:val="00796311"/>
    <w:rsid w:val="007977AF"/>
    <w:rsid w:val="007978FD"/>
    <w:rsid w:val="007A0E15"/>
    <w:rsid w:val="007A23D0"/>
    <w:rsid w:val="007A3D6E"/>
    <w:rsid w:val="007A473B"/>
    <w:rsid w:val="007A4ACF"/>
    <w:rsid w:val="007A65B8"/>
    <w:rsid w:val="007B008C"/>
    <w:rsid w:val="007B2CBA"/>
    <w:rsid w:val="007B3448"/>
    <w:rsid w:val="007B3B78"/>
    <w:rsid w:val="007B3DD0"/>
    <w:rsid w:val="007B4354"/>
    <w:rsid w:val="007B4848"/>
    <w:rsid w:val="007B583D"/>
    <w:rsid w:val="007B5933"/>
    <w:rsid w:val="007B64B7"/>
    <w:rsid w:val="007B6726"/>
    <w:rsid w:val="007B787B"/>
    <w:rsid w:val="007C53F4"/>
    <w:rsid w:val="007C5411"/>
    <w:rsid w:val="007C5C26"/>
    <w:rsid w:val="007C60B4"/>
    <w:rsid w:val="007C6E81"/>
    <w:rsid w:val="007C71E4"/>
    <w:rsid w:val="007C774F"/>
    <w:rsid w:val="007C7B60"/>
    <w:rsid w:val="007D1860"/>
    <w:rsid w:val="007D333F"/>
    <w:rsid w:val="007D60F5"/>
    <w:rsid w:val="007D6101"/>
    <w:rsid w:val="007D65E6"/>
    <w:rsid w:val="007D751B"/>
    <w:rsid w:val="007E484F"/>
    <w:rsid w:val="007E4ABA"/>
    <w:rsid w:val="007E4BA6"/>
    <w:rsid w:val="007E4CFB"/>
    <w:rsid w:val="007E4FE8"/>
    <w:rsid w:val="007E5168"/>
    <w:rsid w:val="007E60B6"/>
    <w:rsid w:val="007E677C"/>
    <w:rsid w:val="007E6F24"/>
    <w:rsid w:val="007E7D6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C92"/>
    <w:rsid w:val="008007ED"/>
    <w:rsid w:val="00800838"/>
    <w:rsid w:val="00800972"/>
    <w:rsid w:val="00800E6C"/>
    <w:rsid w:val="00801E02"/>
    <w:rsid w:val="00803103"/>
    <w:rsid w:val="008035AB"/>
    <w:rsid w:val="00803B8C"/>
    <w:rsid w:val="00805487"/>
    <w:rsid w:val="00805F7A"/>
    <w:rsid w:val="008076D7"/>
    <w:rsid w:val="008116D3"/>
    <w:rsid w:val="00811BAA"/>
    <w:rsid w:val="0081324B"/>
    <w:rsid w:val="008139AC"/>
    <w:rsid w:val="00813E84"/>
    <w:rsid w:val="008155D8"/>
    <w:rsid w:val="00817186"/>
    <w:rsid w:val="00817A8F"/>
    <w:rsid w:val="00820377"/>
    <w:rsid w:val="0082087D"/>
    <w:rsid w:val="00823793"/>
    <w:rsid w:val="008261F8"/>
    <w:rsid w:val="00826E7F"/>
    <w:rsid w:val="0082741B"/>
    <w:rsid w:val="00830E36"/>
    <w:rsid w:val="00831050"/>
    <w:rsid w:val="008312F2"/>
    <w:rsid w:val="0083156E"/>
    <w:rsid w:val="00831BDB"/>
    <w:rsid w:val="008322DC"/>
    <w:rsid w:val="00832C6E"/>
    <w:rsid w:val="00833DAC"/>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215"/>
    <w:rsid w:val="0085530C"/>
    <w:rsid w:val="00857381"/>
    <w:rsid w:val="008578AE"/>
    <w:rsid w:val="00861511"/>
    <w:rsid w:val="00862003"/>
    <w:rsid w:val="00863628"/>
    <w:rsid w:val="008644F4"/>
    <w:rsid w:val="00866070"/>
    <w:rsid w:val="00866D41"/>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5444"/>
    <w:rsid w:val="008A61AC"/>
    <w:rsid w:val="008A6ECA"/>
    <w:rsid w:val="008A729E"/>
    <w:rsid w:val="008B0154"/>
    <w:rsid w:val="008B11E9"/>
    <w:rsid w:val="008B33D8"/>
    <w:rsid w:val="008B39D7"/>
    <w:rsid w:val="008B4E23"/>
    <w:rsid w:val="008C214B"/>
    <w:rsid w:val="008C28B8"/>
    <w:rsid w:val="008C3084"/>
    <w:rsid w:val="008C3358"/>
    <w:rsid w:val="008C4D53"/>
    <w:rsid w:val="008C4F26"/>
    <w:rsid w:val="008C66A5"/>
    <w:rsid w:val="008C74DD"/>
    <w:rsid w:val="008D053A"/>
    <w:rsid w:val="008D19E8"/>
    <w:rsid w:val="008D359D"/>
    <w:rsid w:val="008D4EB1"/>
    <w:rsid w:val="008D5D0A"/>
    <w:rsid w:val="008D60D5"/>
    <w:rsid w:val="008D7862"/>
    <w:rsid w:val="008E2549"/>
    <w:rsid w:val="008E6564"/>
    <w:rsid w:val="008E6718"/>
    <w:rsid w:val="008E7177"/>
    <w:rsid w:val="008F1032"/>
    <w:rsid w:val="008F1891"/>
    <w:rsid w:val="008F49C8"/>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8BE"/>
    <w:rsid w:val="00950A7D"/>
    <w:rsid w:val="00950C2B"/>
    <w:rsid w:val="00950ED7"/>
    <w:rsid w:val="00950EF8"/>
    <w:rsid w:val="00950FC8"/>
    <w:rsid w:val="009514B0"/>
    <w:rsid w:val="009515CF"/>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EDB"/>
    <w:rsid w:val="00965717"/>
    <w:rsid w:val="0096595F"/>
    <w:rsid w:val="00965FDC"/>
    <w:rsid w:val="00966963"/>
    <w:rsid w:val="00967212"/>
    <w:rsid w:val="00967480"/>
    <w:rsid w:val="00967EAC"/>
    <w:rsid w:val="009716E8"/>
    <w:rsid w:val="00972F3D"/>
    <w:rsid w:val="009759A2"/>
    <w:rsid w:val="00977493"/>
    <w:rsid w:val="0098062F"/>
    <w:rsid w:val="00981943"/>
    <w:rsid w:val="009838FE"/>
    <w:rsid w:val="00983B3A"/>
    <w:rsid w:val="00983D7E"/>
    <w:rsid w:val="0098577A"/>
    <w:rsid w:val="00985989"/>
    <w:rsid w:val="009877A0"/>
    <w:rsid w:val="00987E5F"/>
    <w:rsid w:val="00992322"/>
    <w:rsid w:val="0099263C"/>
    <w:rsid w:val="009934C0"/>
    <w:rsid w:val="00994737"/>
    <w:rsid w:val="00995118"/>
    <w:rsid w:val="00996B43"/>
    <w:rsid w:val="0099918A"/>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C58CE"/>
    <w:rsid w:val="009D1232"/>
    <w:rsid w:val="009D22CF"/>
    <w:rsid w:val="009D3BC1"/>
    <w:rsid w:val="009D3EF1"/>
    <w:rsid w:val="009D4BE7"/>
    <w:rsid w:val="009D517E"/>
    <w:rsid w:val="009D612C"/>
    <w:rsid w:val="009D7F49"/>
    <w:rsid w:val="009E17EE"/>
    <w:rsid w:val="009E2D2B"/>
    <w:rsid w:val="009E3135"/>
    <w:rsid w:val="009E36ED"/>
    <w:rsid w:val="009E4EF5"/>
    <w:rsid w:val="009E595B"/>
    <w:rsid w:val="009E5E75"/>
    <w:rsid w:val="009E6061"/>
    <w:rsid w:val="009E66BC"/>
    <w:rsid w:val="009E6E72"/>
    <w:rsid w:val="009F1E2E"/>
    <w:rsid w:val="009F2522"/>
    <w:rsid w:val="009F41F6"/>
    <w:rsid w:val="009F4EA6"/>
    <w:rsid w:val="009F5F6F"/>
    <w:rsid w:val="00A00884"/>
    <w:rsid w:val="00A01C2D"/>
    <w:rsid w:val="00A0427D"/>
    <w:rsid w:val="00A049BA"/>
    <w:rsid w:val="00A11370"/>
    <w:rsid w:val="00A115E8"/>
    <w:rsid w:val="00A1323F"/>
    <w:rsid w:val="00A13D4C"/>
    <w:rsid w:val="00A1429B"/>
    <w:rsid w:val="00A14C4E"/>
    <w:rsid w:val="00A15F1D"/>
    <w:rsid w:val="00A20C67"/>
    <w:rsid w:val="00A23711"/>
    <w:rsid w:val="00A2534A"/>
    <w:rsid w:val="00A2580B"/>
    <w:rsid w:val="00A25E0F"/>
    <w:rsid w:val="00A271C7"/>
    <w:rsid w:val="00A273AE"/>
    <w:rsid w:val="00A30186"/>
    <w:rsid w:val="00A31B84"/>
    <w:rsid w:val="00A31FA8"/>
    <w:rsid w:val="00A3290E"/>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3DDB"/>
    <w:rsid w:val="00A5455B"/>
    <w:rsid w:val="00A54948"/>
    <w:rsid w:val="00A55044"/>
    <w:rsid w:val="00A55BC8"/>
    <w:rsid w:val="00A565C0"/>
    <w:rsid w:val="00A57CA1"/>
    <w:rsid w:val="00A60A68"/>
    <w:rsid w:val="00A60B99"/>
    <w:rsid w:val="00A6344C"/>
    <w:rsid w:val="00A63B4A"/>
    <w:rsid w:val="00A64684"/>
    <w:rsid w:val="00A65C90"/>
    <w:rsid w:val="00A669AF"/>
    <w:rsid w:val="00A71206"/>
    <w:rsid w:val="00A7132E"/>
    <w:rsid w:val="00A73CD3"/>
    <w:rsid w:val="00A73D12"/>
    <w:rsid w:val="00A74162"/>
    <w:rsid w:val="00A74765"/>
    <w:rsid w:val="00A75AC2"/>
    <w:rsid w:val="00A76044"/>
    <w:rsid w:val="00A76613"/>
    <w:rsid w:val="00A77567"/>
    <w:rsid w:val="00A77B3F"/>
    <w:rsid w:val="00A81252"/>
    <w:rsid w:val="00A81828"/>
    <w:rsid w:val="00A82A8B"/>
    <w:rsid w:val="00A8329A"/>
    <w:rsid w:val="00A83F7E"/>
    <w:rsid w:val="00A87658"/>
    <w:rsid w:val="00A90D94"/>
    <w:rsid w:val="00A9144C"/>
    <w:rsid w:val="00A9256C"/>
    <w:rsid w:val="00A9281B"/>
    <w:rsid w:val="00A931B3"/>
    <w:rsid w:val="00A93596"/>
    <w:rsid w:val="00A9532B"/>
    <w:rsid w:val="00A966A8"/>
    <w:rsid w:val="00AA2B09"/>
    <w:rsid w:val="00AA2C4C"/>
    <w:rsid w:val="00AA2FFB"/>
    <w:rsid w:val="00AA67D5"/>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0E5A"/>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18B"/>
    <w:rsid w:val="00B1073B"/>
    <w:rsid w:val="00B10A9A"/>
    <w:rsid w:val="00B113DE"/>
    <w:rsid w:val="00B11660"/>
    <w:rsid w:val="00B11C23"/>
    <w:rsid w:val="00B12AAE"/>
    <w:rsid w:val="00B146D7"/>
    <w:rsid w:val="00B17C99"/>
    <w:rsid w:val="00B208F4"/>
    <w:rsid w:val="00B20E88"/>
    <w:rsid w:val="00B23B3B"/>
    <w:rsid w:val="00B24CB4"/>
    <w:rsid w:val="00B26A26"/>
    <w:rsid w:val="00B27DCC"/>
    <w:rsid w:val="00B331D5"/>
    <w:rsid w:val="00B3435C"/>
    <w:rsid w:val="00B35258"/>
    <w:rsid w:val="00B354B6"/>
    <w:rsid w:val="00B36AD8"/>
    <w:rsid w:val="00B37885"/>
    <w:rsid w:val="00B42BB8"/>
    <w:rsid w:val="00B436C2"/>
    <w:rsid w:val="00B43ADD"/>
    <w:rsid w:val="00B445E8"/>
    <w:rsid w:val="00B455E2"/>
    <w:rsid w:val="00B46429"/>
    <w:rsid w:val="00B4671B"/>
    <w:rsid w:val="00B47D45"/>
    <w:rsid w:val="00B50318"/>
    <w:rsid w:val="00B507CE"/>
    <w:rsid w:val="00B50E7B"/>
    <w:rsid w:val="00B52714"/>
    <w:rsid w:val="00B5320C"/>
    <w:rsid w:val="00B54C42"/>
    <w:rsid w:val="00B54C44"/>
    <w:rsid w:val="00B54D82"/>
    <w:rsid w:val="00B55EB0"/>
    <w:rsid w:val="00B62122"/>
    <w:rsid w:val="00B62258"/>
    <w:rsid w:val="00B62A60"/>
    <w:rsid w:val="00B648EF"/>
    <w:rsid w:val="00B64A04"/>
    <w:rsid w:val="00B64ECE"/>
    <w:rsid w:val="00B66139"/>
    <w:rsid w:val="00B665F3"/>
    <w:rsid w:val="00B669FE"/>
    <w:rsid w:val="00B71084"/>
    <w:rsid w:val="00B725B1"/>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66C5"/>
    <w:rsid w:val="00B8674A"/>
    <w:rsid w:val="00B87312"/>
    <w:rsid w:val="00B8773C"/>
    <w:rsid w:val="00B90A86"/>
    <w:rsid w:val="00B9174C"/>
    <w:rsid w:val="00B92530"/>
    <w:rsid w:val="00B9363A"/>
    <w:rsid w:val="00B9373F"/>
    <w:rsid w:val="00B94A55"/>
    <w:rsid w:val="00B95426"/>
    <w:rsid w:val="00BA0D05"/>
    <w:rsid w:val="00BA119C"/>
    <w:rsid w:val="00BA1CA2"/>
    <w:rsid w:val="00BA2792"/>
    <w:rsid w:val="00BA32EE"/>
    <w:rsid w:val="00BA3788"/>
    <w:rsid w:val="00BA3E77"/>
    <w:rsid w:val="00BA5BD1"/>
    <w:rsid w:val="00BA61E6"/>
    <w:rsid w:val="00BB09B5"/>
    <w:rsid w:val="00BB0BFA"/>
    <w:rsid w:val="00BB24AA"/>
    <w:rsid w:val="00BB25E4"/>
    <w:rsid w:val="00BB2B72"/>
    <w:rsid w:val="00BB3A37"/>
    <w:rsid w:val="00BB4B46"/>
    <w:rsid w:val="00BB6864"/>
    <w:rsid w:val="00BC0735"/>
    <w:rsid w:val="00BC0CED"/>
    <w:rsid w:val="00BC10C3"/>
    <w:rsid w:val="00BC1139"/>
    <w:rsid w:val="00BC184E"/>
    <w:rsid w:val="00BC279F"/>
    <w:rsid w:val="00BC2ADE"/>
    <w:rsid w:val="00BC4458"/>
    <w:rsid w:val="00BC4AE6"/>
    <w:rsid w:val="00BC4FDA"/>
    <w:rsid w:val="00BC6D7C"/>
    <w:rsid w:val="00BC7626"/>
    <w:rsid w:val="00BD00D7"/>
    <w:rsid w:val="00BD02D5"/>
    <w:rsid w:val="00BD071F"/>
    <w:rsid w:val="00BD0CB2"/>
    <w:rsid w:val="00BD1865"/>
    <w:rsid w:val="00BD1FD2"/>
    <w:rsid w:val="00BD3065"/>
    <w:rsid w:val="00BD404F"/>
    <w:rsid w:val="00BD456D"/>
    <w:rsid w:val="00BD787F"/>
    <w:rsid w:val="00BD7E36"/>
    <w:rsid w:val="00BDB805"/>
    <w:rsid w:val="00BE186F"/>
    <w:rsid w:val="00BE1BC6"/>
    <w:rsid w:val="00BE2098"/>
    <w:rsid w:val="00BE3905"/>
    <w:rsid w:val="00BE3DD2"/>
    <w:rsid w:val="00BE60C9"/>
    <w:rsid w:val="00BE7E0E"/>
    <w:rsid w:val="00BF20A4"/>
    <w:rsid w:val="00BF3233"/>
    <w:rsid w:val="00BF373A"/>
    <w:rsid w:val="00BF5E73"/>
    <w:rsid w:val="00BF629B"/>
    <w:rsid w:val="00BF67B4"/>
    <w:rsid w:val="00BF68CC"/>
    <w:rsid w:val="00BF692D"/>
    <w:rsid w:val="00C00059"/>
    <w:rsid w:val="00C004F8"/>
    <w:rsid w:val="00C00587"/>
    <w:rsid w:val="00C00F33"/>
    <w:rsid w:val="00C01B75"/>
    <w:rsid w:val="00C026C9"/>
    <w:rsid w:val="00C0793B"/>
    <w:rsid w:val="00C0EFDA"/>
    <w:rsid w:val="00C10E3D"/>
    <w:rsid w:val="00C11891"/>
    <w:rsid w:val="00C13953"/>
    <w:rsid w:val="00C13C99"/>
    <w:rsid w:val="00C140EF"/>
    <w:rsid w:val="00C15881"/>
    <w:rsid w:val="00C176BF"/>
    <w:rsid w:val="00C22B00"/>
    <w:rsid w:val="00C2400D"/>
    <w:rsid w:val="00C243A7"/>
    <w:rsid w:val="00C244A6"/>
    <w:rsid w:val="00C248A9"/>
    <w:rsid w:val="00C25A05"/>
    <w:rsid w:val="00C27B3D"/>
    <w:rsid w:val="00C302F7"/>
    <w:rsid w:val="00C30A63"/>
    <w:rsid w:val="00C32894"/>
    <w:rsid w:val="00C328E8"/>
    <w:rsid w:val="00C32F6A"/>
    <w:rsid w:val="00C33744"/>
    <w:rsid w:val="00C35456"/>
    <w:rsid w:val="00C36C6F"/>
    <w:rsid w:val="00C40AAD"/>
    <w:rsid w:val="00C40C8B"/>
    <w:rsid w:val="00C41835"/>
    <w:rsid w:val="00C41B59"/>
    <w:rsid w:val="00C41D70"/>
    <w:rsid w:val="00C4319F"/>
    <w:rsid w:val="00C43C56"/>
    <w:rsid w:val="00C46480"/>
    <w:rsid w:val="00C47F50"/>
    <w:rsid w:val="00C5096D"/>
    <w:rsid w:val="00C548AB"/>
    <w:rsid w:val="00C5521F"/>
    <w:rsid w:val="00C57D9C"/>
    <w:rsid w:val="00C57E5D"/>
    <w:rsid w:val="00C602A8"/>
    <w:rsid w:val="00C614E3"/>
    <w:rsid w:val="00C62F20"/>
    <w:rsid w:val="00C638DB"/>
    <w:rsid w:val="00C64C36"/>
    <w:rsid w:val="00C65FF2"/>
    <w:rsid w:val="00C67B03"/>
    <w:rsid w:val="00C7097B"/>
    <w:rsid w:val="00C71C38"/>
    <w:rsid w:val="00C71CBB"/>
    <w:rsid w:val="00C728F1"/>
    <w:rsid w:val="00C7335D"/>
    <w:rsid w:val="00C742C8"/>
    <w:rsid w:val="00C748EF"/>
    <w:rsid w:val="00C7560A"/>
    <w:rsid w:val="00C75F75"/>
    <w:rsid w:val="00C7652F"/>
    <w:rsid w:val="00C8265C"/>
    <w:rsid w:val="00C82E51"/>
    <w:rsid w:val="00C8379E"/>
    <w:rsid w:val="00C85040"/>
    <w:rsid w:val="00C85051"/>
    <w:rsid w:val="00C85108"/>
    <w:rsid w:val="00C86C13"/>
    <w:rsid w:val="00C8731E"/>
    <w:rsid w:val="00C87794"/>
    <w:rsid w:val="00C87E02"/>
    <w:rsid w:val="00C87EBA"/>
    <w:rsid w:val="00C90338"/>
    <w:rsid w:val="00C91205"/>
    <w:rsid w:val="00C91ACD"/>
    <w:rsid w:val="00C91CDA"/>
    <w:rsid w:val="00C92E1E"/>
    <w:rsid w:val="00C94272"/>
    <w:rsid w:val="00C94D0F"/>
    <w:rsid w:val="00C97165"/>
    <w:rsid w:val="00C97AC8"/>
    <w:rsid w:val="00CA1EB9"/>
    <w:rsid w:val="00CA2D7B"/>
    <w:rsid w:val="00CA310A"/>
    <w:rsid w:val="00CA4F07"/>
    <w:rsid w:val="00CA4FEA"/>
    <w:rsid w:val="00CA71CD"/>
    <w:rsid w:val="00CB0DDD"/>
    <w:rsid w:val="00CB12DB"/>
    <w:rsid w:val="00CB1DAD"/>
    <w:rsid w:val="00CB2B61"/>
    <w:rsid w:val="00CB3D20"/>
    <w:rsid w:val="00CB66D2"/>
    <w:rsid w:val="00CC06C6"/>
    <w:rsid w:val="00CC12C0"/>
    <w:rsid w:val="00CC1D45"/>
    <w:rsid w:val="00CC3E07"/>
    <w:rsid w:val="00CC61C8"/>
    <w:rsid w:val="00CC70DC"/>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F06E7"/>
    <w:rsid w:val="00CF18B3"/>
    <w:rsid w:val="00CF26EB"/>
    <w:rsid w:val="00CF3B2D"/>
    <w:rsid w:val="00CF4F82"/>
    <w:rsid w:val="00CF51B2"/>
    <w:rsid w:val="00CF5AEF"/>
    <w:rsid w:val="00CF6A10"/>
    <w:rsid w:val="00CF7D04"/>
    <w:rsid w:val="00D00611"/>
    <w:rsid w:val="00D0063C"/>
    <w:rsid w:val="00D026A4"/>
    <w:rsid w:val="00D03AF7"/>
    <w:rsid w:val="00D046E5"/>
    <w:rsid w:val="00D0587B"/>
    <w:rsid w:val="00D07A19"/>
    <w:rsid w:val="00D128FD"/>
    <w:rsid w:val="00D15CCF"/>
    <w:rsid w:val="00D16A59"/>
    <w:rsid w:val="00D17784"/>
    <w:rsid w:val="00D17DC0"/>
    <w:rsid w:val="00D20615"/>
    <w:rsid w:val="00D21120"/>
    <w:rsid w:val="00D218CF"/>
    <w:rsid w:val="00D21C95"/>
    <w:rsid w:val="00D21F25"/>
    <w:rsid w:val="00D2220B"/>
    <w:rsid w:val="00D226CB"/>
    <w:rsid w:val="00D23446"/>
    <w:rsid w:val="00D23FA6"/>
    <w:rsid w:val="00D2502C"/>
    <w:rsid w:val="00D25258"/>
    <w:rsid w:val="00D27D6E"/>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5810"/>
    <w:rsid w:val="00D47349"/>
    <w:rsid w:val="00D47FEA"/>
    <w:rsid w:val="00D530F8"/>
    <w:rsid w:val="00D534DE"/>
    <w:rsid w:val="00D54EE0"/>
    <w:rsid w:val="00D56389"/>
    <w:rsid w:val="00D56E89"/>
    <w:rsid w:val="00D5711D"/>
    <w:rsid w:val="00D578F3"/>
    <w:rsid w:val="00D57BBE"/>
    <w:rsid w:val="00D603E2"/>
    <w:rsid w:val="00D6122F"/>
    <w:rsid w:val="00D639BA"/>
    <w:rsid w:val="00D65A88"/>
    <w:rsid w:val="00D65D47"/>
    <w:rsid w:val="00D66A82"/>
    <w:rsid w:val="00D675B1"/>
    <w:rsid w:val="00D676A6"/>
    <w:rsid w:val="00D70452"/>
    <w:rsid w:val="00D72C12"/>
    <w:rsid w:val="00D7333F"/>
    <w:rsid w:val="00D81166"/>
    <w:rsid w:val="00D829C3"/>
    <w:rsid w:val="00D82D51"/>
    <w:rsid w:val="00D83DAD"/>
    <w:rsid w:val="00D841A2"/>
    <w:rsid w:val="00D84E65"/>
    <w:rsid w:val="00D86C3D"/>
    <w:rsid w:val="00D87283"/>
    <w:rsid w:val="00D87D10"/>
    <w:rsid w:val="00D90215"/>
    <w:rsid w:val="00D90F09"/>
    <w:rsid w:val="00D9147B"/>
    <w:rsid w:val="00D91699"/>
    <w:rsid w:val="00D9170C"/>
    <w:rsid w:val="00D91B6E"/>
    <w:rsid w:val="00D94F49"/>
    <w:rsid w:val="00D950A1"/>
    <w:rsid w:val="00D95172"/>
    <w:rsid w:val="00D97A12"/>
    <w:rsid w:val="00DA07BD"/>
    <w:rsid w:val="00DA1BCA"/>
    <w:rsid w:val="00DA21A7"/>
    <w:rsid w:val="00DA36AF"/>
    <w:rsid w:val="00DA4356"/>
    <w:rsid w:val="00DA4816"/>
    <w:rsid w:val="00DA4A82"/>
    <w:rsid w:val="00DA7B56"/>
    <w:rsid w:val="00DB0EFB"/>
    <w:rsid w:val="00DB3F30"/>
    <w:rsid w:val="00DB4E72"/>
    <w:rsid w:val="00DB535C"/>
    <w:rsid w:val="00DB74CD"/>
    <w:rsid w:val="00DB7C3B"/>
    <w:rsid w:val="00DC06D9"/>
    <w:rsid w:val="00DC117B"/>
    <w:rsid w:val="00DC261B"/>
    <w:rsid w:val="00DC28E8"/>
    <w:rsid w:val="00DC2B02"/>
    <w:rsid w:val="00DC4587"/>
    <w:rsid w:val="00DC4D9F"/>
    <w:rsid w:val="00DC584A"/>
    <w:rsid w:val="00DC59EC"/>
    <w:rsid w:val="00DC71E2"/>
    <w:rsid w:val="00DC76D9"/>
    <w:rsid w:val="00DC7900"/>
    <w:rsid w:val="00DC7B6A"/>
    <w:rsid w:val="00DD027B"/>
    <w:rsid w:val="00DD1BAA"/>
    <w:rsid w:val="00DD1D0C"/>
    <w:rsid w:val="00DD6D58"/>
    <w:rsid w:val="00DE0887"/>
    <w:rsid w:val="00DE0B35"/>
    <w:rsid w:val="00DE1286"/>
    <w:rsid w:val="00DE164A"/>
    <w:rsid w:val="00DE26AB"/>
    <w:rsid w:val="00DE56F5"/>
    <w:rsid w:val="00DE59B4"/>
    <w:rsid w:val="00DE6246"/>
    <w:rsid w:val="00DE68C5"/>
    <w:rsid w:val="00DF0330"/>
    <w:rsid w:val="00DF2B3D"/>
    <w:rsid w:val="00DF2DC9"/>
    <w:rsid w:val="00DF414F"/>
    <w:rsid w:val="00DF4CFF"/>
    <w:rsid w:val="00DF5E69"/>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7B2"/>
    <w:rsid w:val="00E13946"/>
    <w:rsid w:val="00E159C6"/>
    <w:rsid w:val="00E17923"/>
    <w:rsid w:val="00E20B90"/>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5105"/>
    <w:rsid w:val="00E35BCC"/>
    <w:rsid w:val="00E36F32"/>
    <w:rsid w:val="00E375C8"/>
    <w:rsid w:val="00E40406"/>
    <w:rsid w:val="00E41FCB"/>
    <w:rsid w:val="00E42B59"/>
    <w:rsid w:val="00E42C92"/>
    <w:rsid w:val="00E4336D"/>
    <w:rsid w:val="00E43710"/>
    <w:rsid w:val="00E43853"/>
    <w:rsid w:val="00E43BE6"/>
    <w:rsid w:val="00E43D6C"/>
    <w:rsid w:val="00E449FD"/>
    <w:rsid w:val="00E45400"/>
    <w:rsid w:val="00E45B56"/>
    <w:rsid w:val="00E47FB8"/>
    <w:rsid w:val="00E511D0"/>
    <w:rsid w:val="00E5181B"/>
    <w:rsid w:val="00E52C54"/>
    <w:rsid w:val="00E52D69"/>
    <w:rsid w:val="00E530F3"/>
    <w:rsid w:val="00E615B9"/>
    <w:rsid w:val="00E622E0"/>
    <w:rsid w:val="00E6251C"/>
    <w:rsid w:val="00E62742"/>
    <w:rsid w:val="00E64BB5"/>
    <w:rsid w:val="00E65081"/>
    <w:rsid w:val="00E66C3E"/>
    <w:rsid w:val="00E66C4B"/>
    <w:rsid w:val="00E66D42"/>
    <w:rsid w:val="00E67580"/>
    <w:rsid w:val="00E72214"/>
    <w:rsid w:val="00E735E8"/>
    <w:rsid w:val="00E7492C"/>
    <w:rsid w:val="00E74D36"/>
    <w:rsid w:val="00E75438"/>
    <w:rsid w:val="00E77921"/>
    <w:rsid w:val="00E82FC7"/>
    <w:rsid w:val="00E85723"/>
    <w:rsid w:val="00E86C1F"/>
    <w:rsid w:val="00E877AE"/>
    <w:rsid w:val="00E90102"/>
    <w:rsid w:val="00E904E0"/>
    <w:rsid w:val="00E90801"/>
    <w:rsid w:val="00E9146A"/>
    <w:rsid w:val="00E9256C"/>
    <w:rsid w:val="00E9283E"/>
    <w:rsid w:val="00E92FD3"/>
    <w:rsid w:val="00E932A8"/>
    <w:rsid w:val="00E94270"/>
    <w:rsid w:val="00E95E94"/>
    <w:rsid w:val="00E9782D"/>
    <w:rsid w:val="00E97937"/>
    <w:rsid w:val="00E97B3A"/>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D3F"/>
    <w:rsid w:val="00EB5593"/>
    <w:rsid w:val="00EB74CD"/>
    <w:rsid w:val="00EC106F"/>
    <w:rsid w:val="00EC1C98"/>
    <w:rsid w:val="00EC2806"/>
    <w:rsid w:val="00EC3AFD"/>
    <w:rsid w:val="00EC3C4B"/>
    <w:rsid w:val="00EC3D76"/>
    <w:rsid w:val="00EC576E"/>
    <w:rsid w:val="00EC6B5D"/>
    <w:rsid w:val="00EC7876"/>
    <w:rsid w:val="00ED08AA"/>
    <w:rsid w:val="00ED1740"/>
    <w:rsid w:val="00ED1AB2"/>
    <w:rsid w:val="00ED2233"/>
    <w:rsid w:val="00ED25D0"/>
    <w:rsid w:val="00ED3750"/>
    <w:rsid w:val="00ED3A91"/>
    <w:rsid w:val="00ED6E84"/>
    <w:rsid w:val="00EE083D"/>
    <w:rsid w:val="00EE19C6"/>
    <w:rsid w:val="00EE3799"/>
    <w:rsid w:val="00EE468F"/>
    <w:rsid w:val="00EE618C"/>
    <w:rsid w:val="00EE6355"/>
    <w:rsid w:val="00EF0C46"/>
    <w:rsid w:val="00EF0D3E"/>
    <w:rsid w:val="00EF1438"/>
    <w:rsid w:val="00EF18D9"/>
    <w:rsid w:val="00EF2C6B"/>
    <w:rsid w:val="00EF2EED"/>
    <w:rsid w:val="00EF5871"/>
    <w:rsid w:val="00EF590B"/>
    <w:rsid w:val="00EF7CA8"/>
    <w:rsid w:val="00F00049"/>
    <w:rsid w:val="00F012BE"/>
    <w:rsid w:val="00F01ACA"/>
    <w:rsid w:val="00F02C24"/>
    <w:rsid w:val="00F02ED3"/>
    <w:rsid w:val="00F06D8E"/>
    <w:rsid w:val="00F111DF"/>
    <w:rsid w:val="00F1366B"/>
    <w:rsid w:val="00F16343"/>
    <w:rsid w:val="00F16599"/>
    <w:rsid w:val="00F205FD"/>
    <w:rsid w:val="00F23F14"/>
    <w:rsid w:val="00F25696"/>
    <w:rsid w:val="00F2701E"/>
    <w:rsid w:val="00F305EE"/>
    <w:rsid w:val="00F30E1C"/>
    <w:rsid w:val="00F31090"/>
    <w:rsid w:val="00F3193A"/>
    <w:rsid w:val="00F31ACA"/>
    <w:rsid w:val="00F32DD0"/>
    <w:rsid w:val="00F33618"/>
    <w:rsid w:val="00F34257"/>
    <w:rsid w:val="00F36AD8"/>
    <w:rsid w:val="00F36BBB"/>
    <w:rsid w:val="00F37508"/>
    <w:rsid w:val="00F401F5"/>
    <w:rsid w:val="00F403AA"/>
    <w:rsid w:val="00F40797"/>
    <w:rsid w:val="00F43006"/>
    <w:rsid w:val="00F44AA8"/>
    <w:rsid w:val="00F44C48"/>
    <w:rsid w:val="00F44D33"/>
    <w:rsid w:val="00F458C6"/>
    <w:rsid w:val="00F45AA6"/>
    <w:rsid w:val="00F50566"/>
    <w:rsid w:val="00F50A98"/>
    <w:rsid w:val="00F521D7"/>
    <w:rsid w:val="00F53301"/>
    <w:rsid w:val="00F539C5"/>
    <w:rsid w:val="00F53A03"/>
    <w:rsid w:val="00F53A4E"/>
    <w:rsid w:val="00F57086"/>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77447"/>
    <w:rsid w:val="00F77FDA"/>
    <w:rsid w:val="00F8344E"/>
    <w:rsid w:val="00F85309"/>
    <w:rsid w:val="00F85432"/>
    <w:rsid w:val="00F90CE8"/>
    <w:rsid w:val="00F9157B"/>
    <w:rsid w:val="00F917D0"/>
    <w:rsid w:val="00F9200B"/>
    <w:rsid w:val="00F9287C"/>
    <w:rsid w:val="00F92C7A"/>
    <w:rsid w:val="00F93353"/>
    <w:rsid w:val="00F93958"/>
    <w:rsid w:val="00F93E07"/>
    <w:rsid w:val="00F943A2"/>
    <w:rsid w:val="00F948B4"/>
    <w:rsid w:val="00F95496"/>
    <w:rsid w:val="00F95C26"/>
    <w:rsid w:val="00FA1530"/>
    <w:rsid w:val="00FA185C"/>
    <w:rsid w:val="00FA1A9E"/>
    <w:rsid w:val="00FA2887"/>
    <w:rsid w:val="00FA6662"/>
    <w:rsid w:val="00FA67FD"/>
    <w:rsid w:val="00FA78E1"/>
    <w:rsid w:val="00FB02C4"/>
    <w:rsid w:val="00FB0B32"/>
    <w:rsid w:val="00FB2BD3"/>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5816"/>
    <w:rsid w:val="00FD581D"/>
    <w:rsid w:val="00FD76CC"/>
    <w:rsid w:val="00FD798A"/>
    <w:rsid w:val="00FD7F83"/>
    <w:rsid w:val="00FE0F55"/>
    <w:rsid w:val="00FE21A7"/>
    <w:rsid w:val="00FE2425"/>
    <w:rsid w:val="00FE2594"/>
    <w:rsid w:val="00FE38E4"/>
    <w:rsid w:val="00FE5961"/>
    <w:rsid w:val="00FE59B5"/>
    <w:rsid w:val="00FE61D2"/>
    <w:rsid w:val="00FE644B"/>
    <w:rsid w:val="00FE65BC"/>
    <w:rsid w:val="00FE6BB9"/>
    <w:rsid w:val="00FE6BBE"/>
    <w:rsid w:val="00FE7447"/>
    <w:rsid w:val="00FF1976"/>
    <w:rsid w:val="00FF3E0A"/>
    <w:rsid w:val="00FF41BB"/>
    <w:rsid w:val="00FF4405"/>
    <w:rsid w:val="00FF4E94"/>
    <w:rsid w:val="00FF5BB5"/>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85261"/>
    <w:rsid w:val="033D5175"/>
    <w:rsid w:val="03518C5E"/>
    <w:rsid w:val="0354C956"/>
    <w:rsid w:val="0357FB4B"/>
    <w:rsid w:val="0375F034"/>
    <w:rsid w:val="03909599"/>
    <w:rsid w:val="039A83F9"/>
    <w:rsid w:val="039D7DCC"/>
    <w:rsid w:val="039D9855"/>
    <w:rsid w:val="03E1611F"/>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5E5466"/>
    <w:rsid w:val="056E8D12"/>
    <w:rsid w:val="056F9FB9"/>
    <w:rsid w:val="057DE438"/>
    <w:rsid w:val="05EDC460"/>
    <w:rsid w:val="05FDFB2B"/>
    <w:rsid w:val="0604782B"/>
    <w:rsid w:val="0619DA70"/>
    <w:rsid w:val="061B20EA"/>
    <w:rsid w:val="063774E5"/>
    <w:rsid w:val="06963BFC"/>
    <w:rsid w:val="06AFAD51"/>
    <w:rsid w:val="06B0ED4D"/>
    <w:rsid w:val="06B13A03"/>
    <w:rsid w:val="06C578A7"/>
    <w:rsid w:val="06D41D80"/>
    <w:rsid w:val="0705AACA"/>
    <w:rsid w:val="071C1314"/>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9B35E0"/>
    <w:rsid w:val="08D78D11"/>
    <w:rsid w:val="08D8542F"/>
    <w:rsid w:val="08DADF3A"/>
    <w:rsid w:val="08F20DCA"/>
    <w:rsid w:val="08F2FD03"/>
    <w:rsid w:val="095FE22B"/>
    <w:rsid w:val="09786FBA"/>
    <w:rsid w:val="097B5660"/>
    <w:rsid w:val="0986AB9C"/>
    <w:rsid w:val="099A9206"/>
    <w:rsid w:val="09A5C447"/>
    <w:rsid w:val="09ACC3B4"/>
    <w:rsid w:val="09ADEA75"/>
    <w:rsid w:val="09B1862D"/>
    <w:rsid w:val="09B85850"/>
    <w:rsid w:val="09C8B0C7"/>
    <w:rsid w:val="09D56AC7"/>
    <w:rsid w:val="09D5993F"/>
    <w:rsid w:val="09F062A7"/>
    <w:rsid w:val="0AC9B523"/>
    <w:rsid w:val="0ACA7999"/>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9CFE6E"/>
    <w:rsid w:val="0CA92E80"/>
    <w:rsid w:val="0CB9A7DB"/>
    <w:rsid w:val="0CBAB88C"/>
    <w:rsid w:val="0CC42232"/>
    <w:rsid w:val="0CDDA939"/>
    <w:rsid w:val="0CE6F822"/>
    <w:rsid w:val="0D09A8F9"/>
    <w:rsid w:val="0D0FC627"/>
    <w:rsid w:val="0D127CBE"/>
    <w:rsid w:val="0D25042F"/>
    <w:rsid w:val="0D416460"/>
    <w:rsid w:val="0D473F1C"/>
    <w:rsid w:val="0D69A8F3"/>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387EFB"/>
    <w:rsid w:val="0F4B1C36"/>
    <w:rsid w:val="0F50FCC2"/>
    <w:rsid w:val="0F86E425"/>
    <w:rsid w:val="0FE97E59"/>
    <w:rsid w:val="0FF36032"/>
    <w:rsid w:val="100D5C75"/>
    <w:rsid w:val="10196211"/>
    <w:rsid w:val="101B251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2024B0F"/>
    <w:rsid w:val="12047703"/>
    <w:rsid w:val="120FFD51"/>
    <w:rsid w:val="1212C482"/>
    <w:rsid w:val="122D9DA0"/>
    <w:rsid w:val="122DA0B8"/>
    <w:rsid w:val="124C66D1"/>
    <w:rsid w:val="1251F70B"/>
    <w:rsid w:val="12555AC9"/>
    <w:rsid w:val="126107B1"/>
    <w:rsid w:val="126B0D2C"/>
    <w:rsid w:val="1280C28E"/>
    <w:rsid w:val="12829460"/>
    <w:rsid w:val="128D9D03"/>
    <w:rsid w:val="129D4764"/>
    <w:rsid w:val="129E9CDA"/>
    <w:rsid w:val="12A40E80"/>
    <w:rsid w:val="12A8D5B5"/>
    <w:rsid w:val="12AA7344"/>
    <w:rsid w:val="12B2A8FD"/>
    <w:rsid w:val="12E2D33C"/>
    <w:rsid w:val="12EECCB7"/>
    <w:rsid w:val="130AA2DB"/>
    <w:rsid w:val="1310EF06"/>
    <w:rsid w:val="131600D7"/>
    <w:rsid w:val="1326C77C"/>
    <w:rsid w:val="135F7AE9"/>
    <w:rsid w:val="1360C72C"/>
    <w:rsid w:val="137DA8FB"/>
    <w:rsid w:val="13860D80"/>
    <w:rsid w:val="13949AF3"/>
    <w:rsid w:val="139AFB6F"/>
    <w:rsid w:val="13ACC43F"/>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F7ED65"/>
    <w:rsid w:val="1702604B"/>
    <w:rsid w:val="17149ED3"/>
    <w:rsid w:val="17170437"/>
    <w:rsid w:val="171AB9FC"/>
    <w:rsid w:val="171F211D"/>
    <w:rsid w:val="172BCDF7"/>
    <w:rsid w:val="17330D4A"/>
    <w:rsid w:val="174CBB33"/>
    <w:rsid w:val="1757F2A1"/>
    <w:rsid w:val="178F3B13"/>
    <w:rsid w:val="179F8FFD"/>
    <w:rsid w:val="17A14277"/>
    <w:rsid w:val="17ACCEC9"/>
    <w:rsid w:val="17CD831E"/>
    <w:rsid w:val="17D276FA"/>
    <w:rsid w:val="17DD9000"/>
    <w:rsid w:val="17F62314"/>
    <w:rsid w:val="180D1A88"/>
    <w:rsid w:val="181BE433"/>
    <w:rsid w:val="183F5535"/>
    <w:rsid w:val="187DF350"/>
    <w:rsid w:val="18984BE8"/>
    <w:rsid w:val="18DDF12A"/>
    <w:rsid w:val="190AB7CA"/>
    <w:rsid w:val="192439C7"/>
    <w:rsid w:val="1930CF42"/>
    <w:rsid w:val="1940E239"/>
    <w:rsid w:val="19443E7C"/>
    <w:rsid w:val="1952B810"/>
    <w:rsid w:val="19D5DECF"/>
    <w:rsid w:val="19EBD232"/>
    <w:rsid w:val="1A04A3CE"/>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EE213"/>
    <w:rsid w:val="1CDFCD87"/>
    <w:rsid w:val="1D0E0862"/>
    <w:rsid w:val="1D39AA69"/>
    <w:rsid w:val="1D5EE2C8"/>
    <w:rsid w:val="1D8C1F67"/>
    <w:rsid w:val="1DAFA67D"/>
    <w:rsid w:val="1DB9F739"/>
    <w:rsid w:val="1DBD86D1"/>
    <w:rsid w:val="1DDD84F9"/>
    <w:rsid w:val="1DF42638"/>
    <w:rsid w:val="1DFB7DC0"/>
    <w:rsid w:val="1E16C732"/>
    <w:rsid w:val="1E457AB0"/>
    <w:rsid w:val="1E495751"/>
    <w:rsid w:val="1E55BEA7"/>
    <w:rsid w:val="1E629EF8"/>
    <w:rsid w:val="1E6D3B1A"/>
    <w:rsid w:val="1E782EB0"/>
    <w:rsid w:val="1E814B63"/>
    <w:rsid w:val="1E9370B1"/>
    <w:rsid w:val="1ECC39D9"/>
    <w:rsid w:val="1EE1B8DD"/>
    <w:rsid w:val="1EE40462"/>
    <w:rsid w:val="1EEBE9A4"/>
    <w:rsid w:val="1EFA1501"/>
    <w:rsid w:val="1F24E4FA"/>
    <w:rsid w:val="1F25D0D8"/>
    <w:rsid w:val="1F4B5D2A"/>
    <w:rsid w:val="1F5FB57F"/>
    <w:rsid w:val="1F81D201"/>
    <w:rsid w:val="1F92BD0C"/>
    <w:rsid w:val="1FBB2F00"/>
    <w:rsid w:val="1FD72CE2"/>
    <w:rsid w:val="1FDA1FC4"/>
    <w:rsid w:val="1FE758E7"/>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35A28B"/>
    <w:rsid w:val="254329CF"/>
    <w:rsid w:val="25533C00"/>
    <w:rsid w:val="255A890C"/>
    <w:rsid w:val="259ADA39"/>
    <w:rsid w:val="25D08DD7"/>
    <w:rsid w:val="25D0AAB0"/>
    <w:rsid w:val="25FB7606"/>
    <w:rsid w:val="262E4046"/>
    <w:rsid w:val="2630F8FB"/>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73DEDC"/>
    <w:rsid w:val="28743BC5"/>
    <w:rsid w:val="287EC43E"/>
    <w:rsid w:val="28D72439"/>
    <w:rsid w:val="28EC616D"/>
    <w:rsid w:val="28F96B52"/>
    <w:rsid w:val="2903EEEC"/>
    <w:rsid w:val="293C1129"/>
    <w:rsid w:val="294A0B0E"/>
    <w:rsid w:val="294B009A"/>
    <w:rsid w:val="2958DA40"/>
    <w:rsid w:val="297CA01A"/>
    <w:rsid w:val="29A0FA3F"/>
    <w:rsid w:val="29AC2CAE"/>
    <w:rsid w:val="29CE7F2D"/>
    <w:rsid w:val="29D824B9"/>
    <w:rsid w:val="29E0E58D"/>
    <w:rsid w:val="29E19F23"/>
    <w:rsid w:val="29E611FE"/>
    <w:rsid w:val="2A03CAB2"/>
    <w:rsid w:val="2A0A6B71"/>
    <w:rsid w:val="2A277E2E"/>
    <w:rsid w:val="2A741D68"/>
    <w:rsid w:val="2A8BA27B"/>
    <w:rsid w:val="2AA85452"/>
    <w:rsid w:val="2AD4E54A"/>
    <w:rsid w:val="2AE45DEC"/>
    <w:rsid w:val="2AE95213"/>
    <w:rsid w:val="2B0496A4"/>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661B53"/>
    <w:rsid w:val="2CB16F72"/>
    <w:rsid w:val="2CB22066"/>
    <w:rsid w:val="2CC014E7"/>
    <w:rsid w:val="2CE15874"/>
    <w:rsid w:val="2CE5FD87"/>
    <w:rsid w:val="2D2F732A"/>
    <w:rsid w:val="2D5773B6"/>
    <w:rsid w:val="2D5EEFE0"/>
    <w:rsid w:val="2D733AE9"/>
    <w:rsid w:val="2D943F8F"/>
    <w:rsid w:val="2DDF41EA"/>
    <w:rsid w:val="2DE48B63"/>
    <w:rsid w:val="2DE88475"/>
    <w:rsid w:val="2DF1920E"/>
    <w:rsid w:val="2DF47806"/>
    <w:rsid w:val="2DF5C63A"/>
    <w:rsid w:val="2E07696E"/>
    <w:rsid w:val="2E27BABA"/>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76583"/>
    <w:rsid w:val="30F5D874"/>
    <w:rsid w:val="30FF90D8"/>
    <w:rsid w:val="310DC699"/>
    <w:rsid w:val="313AABFF"/>
    <w:rsid w:val="3142DDE5"/>
    <w:rsid w:val="314F73D8"/>
    <w:rsid w:val="31567335"/>
    <w:rsid w:val="315794BE"/>
    <w:rsid w:val="31BEEA17"/>
    <w:rsid w:val="31E10B6D"/>
    <w:rsid w:val="321020EE"/>
    <w:rsid w:val="321F3B7B"/>
    <w:rsid w:val="32507A07"/>
    <w:rsid w:val="32550312"/>
    <w:rsid w:val="325E80BE"/>
    <w:rsid w:val="3263B9E5"/>
    <w:rsid w:val="3283D435"/>
    <w:rsid w:val="328657E8"/>
    <w:rsid w:val="32A05CE8"/>
    <w:rsid w:val="32CB3A54"/>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936EA1"/>
    <w:rsid w:val="3698A9C9"/>
    <w:rsid w:val="36A3F795"/>
    <w:rsid w:val="36B168D2"/>
    <w:rsid w:val="36DDF81C"/>
    <w:rsid w:val="36EB7F97"/>
    <w:rsid w:val="36F22A0A"/>
    <w:rsid w:val="37152F86"/>
    <w:rsid w:val="37382509"/>
    <w:rsid w:val="376FE646"/>
    <w:rsid w:val="37955E14"/>
    <w:rsid w:val="37BAF140"/>
    <w:rsid w:val="37CCF9CE"/>
    <w:rsid w:val="37EB5AF8"/>
    <w:rsid w:val="37ED1628"/>
    <w:rsid w:val="37ED505D"/>
    <w:rsid w:val="37F4BBB3"/>
    <w:rsid w:val="380F6DF1"/>
    <w:rsid w:val="3813663D"/>
    <w:rsid w:val="3835013D"/>
    <w:rsid w:val="3846EE6B"/>
    <w:rsid w:val="38660380"/>
    <w:rsid w:val="3880630A"/>
    <w:rsid w:val="389F2A21"/>
    <w:rsid w:val="38B1EF9A"/>
    <w:rsid w:val="38BE8892"/>
    <w:rsid w:val="38CAEC8D"/>
    <w:rsid w:val="38E8ECAF"/>
    <w:rsid w:val="38EB0D50"/>
    <w:rsid w:val="394BDB79"/>
    <w:rsid w:val="395AAAF9"/>
    <w:rsid w:val="39782EFC"/>
    <w:rsid w:val="397C6831"/>
    <w:rsid w:val="39DE35A3"/>
    <w:rsid w:val="39F9A39B"/>
    <w:rsid w:val="3A09F7FC"/>
    <w:rsid w:val="3A33A09F"/>
    <w:rsid w:val="3A46CDE7"/>
    <w:rsid w:val="3A5B7D1E"/>
    <w:rsid w:val="3A66264A"/>
    <w:rsid w:val="3A821CE2"/>
    <w:rsid w:val="3A8A9514"/>
    <w:rsid w:val="3AA06859"/>
    <w:rsid w:val="3AB45463"/>
    <w:rsid w:val="3ABF3BA2"/>
    <w:rsid w:val="3AD5EEBB"/>
    <w:rsid w:val="3AF11B99"/>
    <w:rsid w:val="3B14B55C"/>
    <w:rsid w:val="3B548E1D"/>
    <w:rsid w:val="3B562409"/>
    <w:rsid w:val="3BB4995A"/>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34075C"/>
    <w:rsid w:val="3F3D4B2C"/>
    <w:rsid w:val="3F443E1F"/>
    <w:rsid w:val="3F504FF8"/>
    <w:rsid w:val="3F509182"/>
    <w:rsid w:val="3F63F6DF"/>
    <w:rsid w:val="3F65D7A2"/>
    <w:rsid w:val="3F892811"/>
    <w:rsid w:val="3F8D2E8F"/>
    <w:rsid w:val="3FCDC054"/>
    <w:rsid w:val="4022A1AB"/>
    <w:rsid w:val="402DD3C7"/>
    <w:rsid w:val="403D2F6B"/>
    <w:rsid w:val="40A661A5"/>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4C9440"/>
    <w:rsid w:val="44829F9A"/>
    <w:rsid w:val="449DC7A3"/>
    <w:rsid w:val="44A0077A"/>
    <w:rsid w:val="44A21979"/>
    <w:rsid w:val="44B1A63A"/>
    <w:rsid w:val="44C48E9C"/>
    <w:rsid w:val="44CD3180"/>
    <w:rsid w:val="44E04917"/>
    <w:rsid w:val="45127F29"/>
    <w:rsid w:val="453AE0EA"/>
    <w:rsid w:val="453CB87D"/>
    <w:rsid w:val="45452A09"/>
    <w:rsid w:val="45ADE792"/>
    <w:rsid w:val="45DC0123"/>
    <w:rsid w:val="45F60608"/>
    <w:rsid w:val="4615D3E3"/>
    <w:rsid w:val="46324616"/>
    <w:rsid w:val="4636CB41"/>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E9A992"/>
    <w:rsid w:val="481B2F28"/>
    <w:rsid w:val="484BC039"/>
    <w:rsid w:val="484E758C"/>
    <w:rsid w:val="487D7CD2"/>
    <w:rsid w:val="488A149F"/>
    <w:rsid w:val="489349D0"/>
    <w:rsid w:val="48C5BD97"/>
    <w:rsid w:val="48E633AE"/>
    <w:rsid w:val="4910E35E"/>
    <w:rsid w:val="49115056"/>
    <w:rsid w:val="493DAA78"/>
    <w:rsid w:val="49496784"/>
    <w:rsid w:val="49947F59"/>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E61208"/>
    <w:rsid w:val="4DF2F35E"/>
    <w:rsid w:val="4E124C2A"/>
    <w:rsid w:val="4E2EA16D"/>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501E2D15"/>
    <w:rsid w:val="5025B743"/>
    <w:rsid w:val="50424E49"/>
    <w:rsid w:val="505069EB"/>
    <w:rsid w:val="507AAE6B"/>
    <w:rsid w:val="50A19B1A"/>
    <w:rsid w:val="50EF0CF2"/>
    <w:rsid w:val="50F997D5"/>
    <w:rsid w:val="51179550"/>
    <w:rsid w:val="513DB3F9"/>
    <w:rsid w:val="5144D338"/>
    <w:rsid w:val="5171AE0E"/>
    <w:rsid w:val="51BAB15A"/>
    <w:rsid w:val="51CED1F7"/>
    <w:rsid w:val="51DAB001"/>
    <w:rsid w:val="51DF91B3"/>
    <w:rsid w:val="520E3878"/>
    <w:rsid w:val="522CFD44"/>
    <w:rsid w:val="52308A13"/>
    <w:rsid w:val="5249EC87"/>
    <w:rsid w:val="5256C8BF"/>
    <w:rsid w:val="5269B88C"/>
    <w:rsid w:val="526A4396"/>
    <w:rsid w:val="528B69AB"/>
    <w:rsid w:val="5290D229"/>
    <w:rsid w:val="52A8115C"/>
    <w:rsid w:val="52AC6671"/>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43D09D"/>
    <w:rsid w:val="5477FD14"/>
    <w:rsid w:val="547C0FDC"/>
    <w:rsid w:val="5484F67E"/>
    <w:rsid w:val="54A5EC57"/>
    <w:rsid w:val="54CEF7C9"/>
    <w:rsid w:val="54D78DF7"/>
    <w:rsid w:val="54DD0114"/>
    <w:rsid w:val="54E051C9"/>
    <w:rsid w:val="54EAF75F"/>
    <w:rsid w:val="54F7DE53"/>
    <w:rsid w:val="5529500E"/>
    <w:rsid w:val="5554DB20"/>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938D88F"/>
    <w:rsid w:val="5950055B"/>
    <w:rsid w:val="5958734B"/>
    <w:rsid w:val="5961B00E"/>
    <w:rsid w:val="5968AA5F"/>
    <w:rsid w:val="5995E77F"/>
    <w:rsid w:val="599E06A9"/>
    <w:rsid w:val="5A202586"/>
    <w:rsid w:val="5A243AF8"/>
    <w:rsid w:val="5A63D02D"/>
    <w:rsid w:val="5A76918A"/>
    <w:rsid w:val="5AB5E19F"/>
    <w:rsid w:val="5ABE271A"/>
    <w:rsid w:val="5AF3FC18"/>
    <w:rsid w:val="5AFF1D22"/>
    <w:rsid w:val="5B0326C4"/>
    <w:rsid w:val="5B2CF271"/>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7F177"/>
    <w:rsid w:val="5DF76162"/>
    <w:rsid w:val="5E363397"/>
    <w:rsid w:val="5E3783F1"/>
    <w:rsid w:val="5E382143"/>
    <w:rsid w:val="5E39D22D"/>
    <w:rsid w:val="5E4ABEB5"/>
    <w:rsid w:val="5E59E34B"/>
    <w:rsid w:val="5E6FDA09"/>
    <w:rsid w:val="5EA00AAC"/>
    <w:rsid w:val="5EC09216"/>
    <w:rsid w:val="5EC94006"/>
    <w:rsid w:val="5EE1A897"/>
    <w:rsid w:val="5EF7B524"/>
    <w:rsid w:val="5F2631FD"/>
    <w:rsid w:val="5F6206D4"/>
    <w:rsid w:val="5F65BFEA"/>
    <w:rsid w:val="5F6ABBCC"/>
    <w:rsid w:val="5F8837FC"/>
    <w:rsid w:val="5F96CF80"/>
    <w:rsid w:val="5F9F8E75"/>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76630F"/>
    <w:rsid w:val="61C4A1E8"/>
    <w:rsid w:val="61F30A27"/>
    <w:rsid w:val="62317304"/>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633321"/>
    <w:rsid w:val="66700B66"/>
    <w:rsid w:val="667442A1"/>
    <w:rsid w:val="668F896F"/>
    <w:rsid w:val="66955246"/>
    <w:rsid w:val="66B30A17"/>
    <w:rsid w:val="66D47A77"/>
    <w:rsid w:val="66EE777F"/>
    <w:rsid w:val="670DFAC5"/>
    <w:rsid w:val="6726342A"/>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B60A16"/>
    <w:rsid w:val="68CE6B70"/>
    <w:rsid w:val="68D1A303"/>
    <w:rsid w:val="68E856B1"/>
    <w:rsid w:val="68EB2E95"/>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E1BFC"/>
    <w:rsid w:val="6EC4413A"/>
    <w:rsid w:val="6ECE7459"/>
    <w:rsid w:val="6ECF8913"/>
    <w:rsid w:val="6F121C79"/>
    <w:rsid w:val="6F1D2DE6"/>
    <w:rsid w:val="6F20789C"/>
    <w:rsid w:val="6F24E2DA"/>
    <w:rsid w:val="6F587298"/>
    <w:rsid w:val="6F5F9C45"/>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8298D7"/>
    <w:rsid w:val="71AC3CE0"/>
    <w:rsid w:val="71B16227"/>
    <w:rsid w:val="71D80B17"/>
    <w:rsid w:val="71EA1455"/>
    <w:rsid w:val="71F12CC6"/>
    <w:rsid w:val="7202A661"/>
    <w:rsid w:val="7230A1A6"/>
    <w:rsid w:val="72430F66"/>
    <w:rsid w:val="7245AE21"/>
    <w:rsid w:val="724D7E66"/>
    <w:rsid w:val="72954A70"/>
    <w:rsid w:val="72B96529"/>
    <w:rsid w:val="72F6F351"/>
    <w:rsid w:val="72F958C7"/>
    <w:rsid w:val="73006FDC"/>
    <w:rsid w:val="730AFE70"/>
    <w:rsid w:val="73140376"/>
    <w:rsid w:val="732A32F4"/>
    <w:rsid w:val="7333364F"/>
    <w:rsid w:val="733C8594"/>
    <w:rsid w:val="735650FE"/>
    <w:rsid w:val="737C8B79"/>
    <w:rsid w:val="7384D205"/>
    <w:rsid w:val="73AAFBFD"/>
    <w:rsid w:val="73C10780"/>
    <w:rsid w:val="73CAF255"/>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DC927"/>
    <w:rsid w:val="78AB69F3"/>
    <w:rsid w:val="78B3F0DA"/>
    <w:rsid w:val="78CB025E"/>
    <w:rsid w:val="78F1BD30"/>
    <w:rsid w:val="790FFB40"/>
    <w:rsid w:val="79186599"/>
    <w:rsid w:val="791C282B"/>
    <w:rsid w:val="7922D3BD"/>
    <w:rsid w:val="79346361"/>
    <w:rsid w:val="793B1ED6"/>
    <w:rsid w:val="79634D92"/>
    <w:rsid w:val="796ACAFC"/>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AD5D9"/>
    <w:rsid w:val="7C8EFA68"/>
    <w:rsid w:val="7C9F531B"/>
    <w:rsid w:val="7CB51487"/>
    <w:rsid w:val="7CC120A7"/>
    <w:rsid w:val="7CD42187"/>
    <w:rsid w:val="7D1EE93E"/>
    <w:rsid w:val="7D20886E"/>
    <w:rsid w:val="7D217191"/>
    <w:rsid w:val="7DB3D167"/>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06E9BC1-26F7-4AC6-8148-08F580D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05FDC"/>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eric.palonen@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a48be34a436a9414bee1c54dbe405e8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c98c89ed076fca9fb6af8f60e657531c"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4.xml><?xml version="1.0" encoding="utf-8"?>
<ds:datastoreItem xmlns:ds="http://schemas.openxmlformats.org/officeDocument/2006/customXml" ds:itemID="{92CF6F22-B52E-4132-84AD-BAF9CDDE0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36</Words>
  <Characters>6527</Characters>
  <Application>Microsoft Office Word</Application>
  <DocSecurity>0</DocSecurity>
  <Lines>54</Lines>
  <Paragraphs>15</Paragraphs>
  <ScaleCrop>false</ScaleCrop>
  <Company>Sennheiser electronic GmbH &amp; Co. KG</Company>
  <LinksUpToDate>false</LinksUpToDate>
  <CharactersWithSpaces>7548</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Lena Gensch</cp:lastModifiedBy>
  <cp:revision>3</cp:revision>
  <cp:lastPrinted>2025-10-08T08:13:00Z</cp:lastPrinted>
  <dcterms:created xsi:type="dcterms:W3CDTF">2025-10-08T08:11:00Z</dcterms:created>
  <dcterms:modified xsi:type="dcterms:W3CDTF">2025-10-0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